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F1405" w14:textId="06623E76" w:rsidR="006D5DF8" w:rsidRDefault="00686D8D" w:rsidP="006D5DF8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THIRD</w:t>
      </w:r>
      <w:r w:rsidR="006D5DF8" w:rsidRPr="00471793">
        <w:rPr>
          <w:rFonts w:ascii="Times New Roman" w:hAnsi="Times New Roman"/>
          <w:b/>
          <w:sz w:val="28"/>
          <w:szCs w:val="28"/>
        </w:rPr>
        <w:t xml:space="preserve"> SEMESTER SERIES </w:t>
      </w:r>
      <w:r w:rsidR="006D5DF8">
        <w:rPr>
          <w:rFonts w:ascii="Times New Roman" w:hAnsi="Times New Roman"/>
          <w:b/>
          <w:sz w:val="28"/>
          <w:szCs w:val="28"/>
        </w:rPr>
        <w:t>TEST 1 (</w:t>
      </w:r>
      <w:r w:rsidR="00827A29">
        <w:rPr>
          <w:rFonts w:ascii="Times New Roman" w:hAnsi="Times New Roman"/>
          <w:b/>
          <w:sz w:val="28"/>
          <w:szCs w:val="28"/>
        </w:rPr>
        <w:t xml:space="preserve"> </w:t>
      </w:r>
      <w:r>
        <w:rPr>
          <w:rFonts w:ascii="Times New Roman" w:hAnsi="Times New Roman"/>
          <w:b/>
          <w:sz w:val="28"/>
          <w:szCs w:val="28"/>
        </w:rPr>
        <w:t>October  -2023</w:t>
      </w:r>
      <w:r w:rsidR="006D5DF8">
        <w:rPr>
          <w:rFonts w:ascii="Times New Roman" w:hAnsi="Times New Roman"/>
          <w:b/>
          <w:sz w:val="28"/>
          <w:szCs w:val="28"/>
        </w:rPr>
        <w:t>)</w:t>
      </w:r>
    </w:p>
    <w:p w14:paraId="4647B562" w14:textId="097FB026" w:rsidR="002F6FA7" w:rsidRPr="003375A8" w:rsidRDefault="00827A29" w:rsidP="002F6FA7">
      <w:pPr>
        <w:ind w:left="720" w:firstLine="720"/>
        <w:rPr>
          <w:rFonts w:ascii="Times New Roman" w:hAnsi="Times New Roman"/>
          <w:b/>
        </w:rPr>
      </w:pPr>
      <w:r w:rsidRPr="00E23BEC">
        <w:rPr>
          <w:rFonts w:ascii="Arial Black" w:hAnsi="Arial Black"/>
          <w:b/>
        </w:rPr>
        <w:t xml:space="preserve">               </w:t>
      </w:r>
      <w:r w:rsidR="00E23BEC" w:rsidRPr="00E23BEC">
        <w:rPr>
          <w:rFonts w:ascii="Arial Black" w:hAnsi="Arial Black"/>
          <w:b/>
        </w:rPr>
        <w:t xml:space="preserve">       </w:t>
      </w:r>
      <w:r w:rsidR="00686D8D">
        <w:rPr>
          <w:rFonts w:ascii="Times New Roman" w:eastAsiaTheme="majorEastAsia" w:hAnsi="Times New Roman"/>
          <w:b/>
        </w:rPr>
        <w:t xml:space="preserve">ECT 283  </w:t>
      </w:r>
      <w:r w:rsidR="00686D8D">
        <w:t>ANALOG COMMUNICATION</w:t>
      </w:r>
    </w:p>
    <w:p w14:paraId="34B2911E" w14:textId="4806427F" w:rsidR="00E23BEC" w:rsidRPr="00E23BEC" w:rsidRDefault="00E23BEC" w:rsidP="00E23BEC">
      <w:pPr>
        <w:tabs>
          <w:tab w:val="center" w:pos="4680"/>
          <w:tab w:val="left" w:pos="6540"/>
        </w:tabs>
        <w:rPr>
          <w:rFonts w:ascii="Times New Roman" w:hAnsi="Times New Roman"/>
          <w:b/>
        </w:rPr>
      </w:pPr>
    </w:p>
    <w:p w14:paraId="171A6E0B" w14:textId="4175F87A" w:rsidR="0027484F" w:rsidRDefault="0027484F" w:rsidP="00C0583F">
      <w:pPr>
        <w:ind w:left="720" w:firstLine="720"/>
        <w:rPr>
          <w:rFonts w:ascii="Times New Roman" w:hAnsi="Times New Roman"/>
          <w:b/>
          <w:sz w:val="22"/>
          <w:szCs w:val="22"/>
        </w:rPr>
      </w:pPr>
    </w:p>
    <w:p w14:paraId="6BFC5936" w14:textId="46FFD13E" w:rsidR="006D5DF8" w:rsidRDefault="006D5DF8" w:rsidP="006D5DF8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ime: 1</w:t>
      </w:r>
      <w:r w:rsidR="004E17BC">
        <w:rPr>
          <w:rFonts w:ascii="Times New Roman" w:hAnsi="Times New Roman"/>
          <w:b/>
        </w:rPr>
        <w:t>.5</w:t>
      </w:r>
      <w:r>
        <w:rPr>
          <w:rFonts w:ascii="Times New Roman" w:hAnsi="Times New Roman"/>
          <w:b/>
        </w:rPr>
        <w:t xml:space="preserve"> hours                                                                                                   Maximum Marks : </w:t>
      </w:r>
      <w:r w:rsidR="00C0583F">
        <w:rPr>
          <w:rFonts w:ascii="Times New Roman" w:hAnsi="Times New Roman"/>
          <w:b/>
        </w:rPr>
        <w:t>5</w:t>
      </w:r>
      <w:r>
        <w:rPr>
          <w:rFonts w:ascii="Times New Roman" w:hAnsi="Times New Roman"/>
          <w:b/>
        </w:rPr>
        <w:t>0</w:t>
      </w:r>
    </w:p>
    <w:p w14:paraId="4AF755D1" w14:textId="77777777" w:rsidR="006D5DF8" w:rsidRDefault="006D5DF8" w:rsidP="006D5DF8">
      <w:pPr>
        <w:rPr>
          <w:rFonts w:ascii="Times New Roman" w:hAnsi="Times New Roman"/>
          <w:b/>
        </w:rPr>
      </w:pPr>
    </w:p>
    <w:p w14:paraId="69AD0B52" w14:textId="77777777" w:rsidR="006D5DF8" w:rsidRPr="00471793" w:rsidRDefault="006D5DF8" w:rsidP="006D5DF8">
      <w:pPr>
        <w:jc w:val="center"/>
        <w:rPr>
          <w:rFonts w:ascii="Times New Roman" w:hAnsi="Times New Roman"/>
          <w:b/>
          <w:i/>
          <w:i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63"/>
        <w:gridCol w:w="5895"/>
        <w:gridCol w:w="1110"/>
        <w:gridCol w:w="816"/>
        <w:gridCol w:w="74"/>
        <w:gridCol w:w="1030"/>
      </w:tblGrid>
      <w:tr w:rsidR="006D5DF8" w14:paraId="217A5DDD" w14:textId="77777777" w:rsidTr="00DE6924">
        <w:trPr>
          <w:trHeight w:val="397"/>
          <w:jc w:val="center"/>
        </w:trPr>
        <w:tc>
          <w:tcPr>
            <w:tcW w:w="9888" w:type="dxa"/>
            <w:gridSpan w:val="6"/>
            <w:vAlign w:val="center"/>
          </w:tcPr>
          <w:p w14:paraId="2E983D74" w14:textId="77777777" w:rsidR="006D5DF8" w:rsidRPr="00222B37" w:rsidRDefault="006D5DF8" w:rsidP="00935D09">
            <w:pPr>
              <w:jc w:val="center"/>
              <w:rPr>
                <w:rFonts w:ascii="Times New Roman" w:hAnsi="Times New Roman"/>
                <w:b/>
                <w:bCs/>
              </w:rPr>
            </w:pPr>
            <w:bookmarkStart w:id="0" w:name="_Hlk106182333"/>
            <w:r w:rsidRPr="00222B37">
              <w:rPr>
                <w:rFonts w:ascii="Times New Roman" w:hAnsi="Times New Roman"/>
                <w:b/>
                <w:bCs/>
              </w:rPr>
              <w:t>PART - A</w:t>
            </w:r>
            <w:bookmarkEnd w:id="0"/>
          </w:p>
        </w:tc>
      </w:tr>
      <w:tr w:rsidR="006D5DF8" w14:paraId="4D9ED956" w14:textId="77777777" w:rsidTr="00DE6924">
        <w:trPr>
          <w:trHeight w:val="397"/>
          <w:jc w:val="center"/>
        </w:trPr>
        <w:tc>
          <w:tcPr>
            <w:tcW w:w="9888" w:type="dxa"/>
            <w:gridSpan w:val="6"/>
            <w:vAlign w:val="center"/>
          </w:tcPr>
          <w:p w14:paraId="6E6FAF24" w14:textId="52C92C93" w:rsidR="006D5DF8" w:rsidRPr="00860EA3" w:rsidRDefault="004E17BC" w:rsidP="00935D09">
            <w:pPr>
              <w:jc w:val="center"/>
              <w:rPr>
                <w:rFonts w:ascii="Times New Roman" w:hAnsi="Times New Roman"/>
                <w:b/>
                <w:bCs/>
                <w:i/>
                <w:iCs/>
              </w:rPr>
            </w:pPr>
            <w:r w:rsidRPr="007B57F6">
              <w:rPr>
                <w:rFonts w:ascii="Times New Roman" w:hAnsi="Times New Roman"/>
                <w:b/>
                <w:sz w:val="28"/>
                <w:szCs w:val="28"/>
              </w:rPr>
              <w:t xml:space="preserve">Answer  full questions, each carries </w:t>
            </w:r>
            <w:r w:rsidR="00C0583F">
              <w:rPr>
                <w:rFonts w:ascii="Times New Roman" w:hAnsi="Times New Roman"/>
                <w:b/>
                <w:sz w:val="28"/>
                <w:szCs w:val="28"/>
              </w:rPr>
              <w:t xml:space="preserve">3 </w:t>
            </w:r>
            <w:r w:rsidRPr="007B57F6">
              <w:rPr>
                <w:rFonts w:ascii="Times New Roman" w:hAnsi="Times New Roman"/>
                <w:b/>
                <w:sz w:val="28"/>
                <w:szCs w:val="28"/>
              </w:rPr>
              <w:t>marks</w:t>
            </w:r>
          </w:p>
        </w:tc>
      </w:tr>
      <w:tr w:rsidR="006D5DF8" w14:paraId="47CE4D4C" w14:textId="77777777" w:rsidTr="00DE6924">
        <w:trPr>
          <w:trHeight w:val="397"/>
          <w:jc w:val="center"/>
        </w:trPr>
        <w:tc>
          <w:tcPr>
            <w:tcW w:w="963" w:type="dxa"/>
            <w:vAlign w:val="center"/>
          </w:tcPr>
          <w:p w14:paraId="62048963" w14:textId="77777777" w:rsidR="006D5DF8" w:rsidRPr="00860EA3" w:rsidRDefault="006D5DF8" w:rsidP="00935D09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Q.No.</w:t>
            </w:r>
          </w:p>
        </w:tc>
        <w:tc>
          <w:tcPr>
            <w:tcW w:w="5895" w:type="dxa"/>
            <w:vAlign w:val="center"/>
          </w:tcPr>
          <w:p w14:paraId="6317904D" w14:textId="77777777" w:rsidR="006D5DF8" w:rsidRPr="00860EA3" w:rsidRDefault="006D5DF8" w:rsidP="00935D09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860EA3">
              <w:rPr>
                <w:rFonts w:ascii="Times New Roman" w:hAnsi="Times New Roman"/>
                <w:b/>
                <w:bCs/>
              </w:rPr>
              <w:t>QUESTION</w:t>
            </w:r>
          </w:p>
        </w:tc>
        <w:tc>
          <w:tcPr>
            <w:tcW w:w="1110" w:type="dxa"/>
            <w:vAlign w:val="center"/>
          </w:tcPr>
          <w:p w14:paraId="1A07C50C" w14:textId="77777777" w:rsidR="006D5DF8" w:rsidRPr="00860EA3" w:rsidRDefault="006D5DF8" w:rsidP="00935D09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MARKS</w:t>
            </w:r>
          </w:p>
        </w:tc>
        <w:tc>
          <w:tcPr>
            <w:tcW w:w="816" w:type="dxa"/>
            <w:vAlign w:val="center"/>
          </w:tcPr>
          <w:p w14:paraId="371F267E" w14:textId="77777777" w:rsidR="006D5DF8" w:rsidRPr="00860EA3" w:rsidRDefault="006D5DF8" w:rsidP="00935D09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O</w:t>
            </w:r>
          </w:p>
        </w:tc>
        <w:tc>
          <w:tcPr>
            <w:tcW w:w="1104" w:type="dxa"/>
            <w:gridSpan w:val="2"/>
            <w:vAlign w:val="center"/>
          </w:tcPr>
          <w:p w14:paraId="41146E0A" w14:textId="77777777" w:rsidR="006D5DF8" w:rsidRPr="00860EA3" w:rsidRDefault="006D5DF8" w:rsidP="00935D09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LEVEL</w:t>
            </w:r>
          </w:p>
        </w:tc>
      </w:tr>
      <w:tr w:rsidR="00DE6924" w14:paraId="140E5696" w14:textId="77777777" w:rsidTr="00DE6924">
        <w:trPr>
          <w:trHeight w:val="397"/>
          <w:jc w:val="center"/>
        </w:trPr>
        <w:tc>
          <w:tcPr>
            <w:tcW w:w="963" w:type="dxa"/>
            <w:vAlign w:val="center"/>
          </w:tcPr>
          <w:p w14:paraId="50784A61" w14:textId="3A195F21" w:rsidR="00DE6924" w:rsidRPr="00860EA3" w:rsidRDefault="00DE6924" w:rsidP="00DE6924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 </w:t>
            </w:r>
          </w:p>
        </w:tc>
        <w:tc>
          <w:tcPr>
            <w:tcW w:w="5895" w:type="dxa"/>
            <w:vAlign w:val="center"/>
          </w:tcPr>
          <w:p w14:paraId="31CA490D" w14:textId="0B61B5E6" w:rsidR="00DE6924" w:rsidRPr="00B2543A" w:rsidRDefault="00686D8D" w:rsidP="00B2543A">
            <w:pPr>
              <w:spacing w:after="200" w:line="276" w:lineRule="auto"/>
              <w:rPr>
                <w:rFonts w:ascii="Times New Roman" w:hAnsi="Times New Roman"/>
              </w:rPr>
            </w:pPr>
            <w:r>
              <w:t>Explain the need for modulation</w:t>
            </w:r>
          </w:p>
        </w:tc>
        <w:tc>
          <w:tcPr>
            <w:tcW w:w="1110" w:type="dxa"/>
            <w:vAlign w:val="center"/>
          </w:tcPr>
          <w:p w14:paraId="38613B15" w14:textId="55DE2D4F" w:rsidR="00DE6924" w:rsidRPr="00860EA3" w:rsidRDefault="001B38C5" w:rsidP="00DE692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816" w:type="dxa"/>
            <w:shd w:val="clear" w:color="auto" w:fill="E7E6E6" w:themeFill="background2"/>
            <w:vAlign w:val="center"/>
          </w:tcPr>
          <w:p w14:paraId="052479C9" w14:textId="2E94515E" w:rsidR="00DE6924" w:rsidRPr="00860EA3" w:rsidRDefault="00DE6924" w:rsidP="00DE692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O </w:t>
            </w:r>
            <w:r w:rsidR="000D60E5">
              <w:rPr>
                <w:rFonts w:ascii="Times New Roman" w:hAnsi="Times New Roman"/>
              </w:rPr>
              <w:t>1</w:t>
            </w:r>
          </w:p>
        </w:tc>
        <w:tc>
          <w:tcPr>
            <w:tcW w:w="1104" w:type="dxa"/>
            <w:gridSpan w:val="2"/>
            <w:shd w:val="clear" w:color="auto" w:fill="E7E6E6" w:themeFill="background2"/>
            <w:vAlign w:val="center"/>
          </w:tcPr>
          <w:p w14:paraId="6360CFBC" w14:textId="07B340A6" w:rsidR="00DE6924" w:rsidRPr="00860EA3" w:rsidRDefault="00DE6924" w:rsidP="00DE692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1B38C5" w14:paraId="35AD095E" w14:textId="77777777" w:rsidTr="00650B0D">
        <w:trPr>
          <w:trHeight w:val="397"/>
          <w:jc w:val="center"/>
        </w:trPr>
        <w:tc>
          <w:tcPr>
            <w:tcW w:w="963" w:type="dxa"/>
            <w:vAlign w:val="center"/>
          </w:tcPr>
          <w:p w14:paraId="051C7291" w14:textId="764485C9" w:rsidR="001B38C5" w:rsidRPr="00860EA3" w:rsidRDefault="001B38C5" w:rsidP="001B38C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5895" w:type="dxa"/>
            <w:vAlign w:val="center"/>
          </w:tcPr>
          <w:p w14:paraId="66064A17" w14:textId="77777777" w:rsidR="00686D8D" w:rsidRPr="00686D8D" w:rsidRDefault="00686D8D" w:rsidP="00686D8D">
            <w:pPr>
              <w:spacing w:after="200" w:line="276" w:lineRule="auto"/>
              <w:rPr>
                <w:rFonts w:ascii="Times New Roman" w:hAnsi="Times New Roman"/>
              </w:rPr>
            </w:pPr>
            <w:r w:rsidRPr="00686D8D">
              <w:rPr>
                <w:rFonts w:ascii="Times New Roman" w:hAnsi="Times New Roman"/>
              </w:rPr>
              <w:t>Explain flicker noise</w:t>
            </w:r>
          </w:p>
          <w:p w14:paraId="2F63CF63" w14:textId="4D8609F9" w:rsidR="001B38C5" w:rsidRPr="00860EA3" w:rsidRDefault="001B38C5" w:rsidP="001B38C5">
            <w:pPr>
              <w:rPr>
                <w:rFonts w:ascii="Times New Roman" w:hAnsi="Times New Roman"/>
              </w:rPr>
            </w:pPr>
          </w:p>
        </w:tc>
        <w:tc>
          <w:tcPr>
            <w:tcW w:w="1110" w:type="dxa"/>
          </w:tcPr>
          <w:p w14:paraId="2317D0F9" w14:textId="1E9BEF1C" w:rsidR="001B38C5" w:rsidRPr="00860EA3" w:rsidRDefault="001B38C5" w:rsidP="001B38C5">
            <w:pPr>
              <w:rPr>
                <w:rFonts w:ascii="Times New Roman" w:hAnsi="Times New Roman"/>
              </w:rPr>
            </w:pPr>
            <w:r w:rsidRPr="002F67F1">
              <w:rPr>
                <w:rFonts w:ascii="Times New Roman" w:hAnsi="Times New Roman"/>
              </w:rPr>
              <w:t>3</w:t>
            </w:r>
          </w:p>
        </w:tc>
        <w:tc>
          <w:tcPr>
            <w:tcW w:w="816" w:type="dxa"/>
            <w:shd w:val="clear" w:color="auto" w:fill="E7E6E6" w:themeFill="background2"/>
          </w:tcPr>
          <w:p w14:paraId="63B8A949" w14:textId="65F7F11D" w:rsidR="001B38C5" w:rsidRPr="00860EA3" w:rsidRDefault="001B38C5" w:rsidP="001B38C5">
            <w:pPr>
              <w:rPr>
                <w:rFonts w:ascii="Times New Roman" w:hAnsi="Times New Roman"/>
              </w:rPr>
            </w:pPr>
            <w:r w:rsidRPr="00D461DC">
              <w:rPr>
                <w:rFonts w:ascii="Times New Roman" w:hAnsi="Times New Roman"/>
              </w:rPr>
              <w:t xml:space="preserve">CO </w:t>
            </w:r>
            <w:r w:rsidR="008F57E0">
              <w:rPr>
                <w:rFonts w:ascii="Times New Roman" w:hAnsi="Times New Roman"/>
              </w:rPr>
              <w:t>1</w:t>
            </w:r>
          </w:p>
        </w:tc>
        <w:tc>
          <w:tcPr>
            <w:tcW w:w="1104" w:type="dxa"/>
            <w:gridSpan w:val="2"/>
            <w:shd w:val="clear" w:color="auto" w:fill="E7E6E6" w:themeFill="background2"/>
            <w:vAlign w:val="center"/>
          </w:tcPr>
          <w:p w14:paraId="3E4344A3" w14:textId="56C855F8" w:rsidR="001B38C5" w:rsidRPr="00860EA3" w:rsidRDefault="001B27DE" w:rsidP="001B38C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1B38C5" w14:paraId="60744A1D" w14:textId="77777777" w:rsidTr="00650B0D">
        <w:trPr>
          <w:trHeight w:val="397"/>
          <w:jc w:val="center"/>
        </w:trPr>
        <w:tc>
          <w:tcPr>
            <w:tcW w:w="963" w:type="dxa"/>
            <w:vAlign w:val="center"/>
          </w:tcPr>
          <w:p w14:paraId="4A4D210E" w14:textId="098A2288" w:rsidR="001B38C5" w:rsidRPr="00860EA3" w:rsidRDefault="001B38C5" w:rsidP="001B38C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5895" w:type="dxa"/>
            <w:vAlign w:val="center"/>
          </w:tcPr>
          <w:p w14:paraId="4A24FE11" w14:textId="77777777" w:rsidR="00686D8D" w:rsidRPr="00686D8D" w:rsidRDefault="00686D8D" w:rsidP="00686D8D">
            <w:pPr>
              <w:spacing w:after="200" w:line="276" w:lineRule="auto"/>
              <w:rPr>
                <w:rFonts w:ascii="Times New Roman" w:hAnsi="Times New Roman"/>
              </w:rPr>
            </w:pPr>
            <w:r w:rsidRPr="00686D8D">
              <w:rPr>
                <w:rFonts w:ascii="Times New Roman" w:hAnsi="Times New Roman"/>
              </w:rPr>
              <w:t>Explain shot noise</w:t>
            </w:r>
          </w:p>
          <w:p w14:paraId="0BFA01FC" w14:textId="2A396D20" w:rsidR="001B38C5" w:rsidRPr="00860EA3" w:rsidRDefault="001B38C5" w:rsidP="001B38C5">
            <w:pPr>
              <w:rPr>
                <w:rFonts w:ascii="Times New Roman" w:hAnsi="Times New Roman"/>
              </w:rPr>
            </w:pPr>
          </w:p>
        </w:tc>
        <w:tc>
          <w:tcPr>
            <w:tcW w:w="1110" w:type="dxa"/>
          </w:tcPr>
          <w:p w14:paraId="112AE99B" w14:textId="5F30B50D" w:rsidR="001B38C5" w:rsidRPr="00860EA3" w:rsidRDefault="001B38C5" w:rsidP="001B38C5">
            <w:pPr>
              <w:rPr>
                <w:rFonts w:ascii="Times New Roman" w:hAnsi="Times New Roman"/>
              </w:rPr>
            </w:pPr>
            <w:r w:rsidRPr="002F67F1">
              <w:rPr>
                <w:rFonts w:ascii="Times New Roman" w:hAnsi="Times New Roman"/>
              </w:rPr>
              <w:t>3</w:t>
            </w:r>
          </w:p>
        </w:tc>
        <w:tc>
          <w:tcPr>
            <w:tcW w:w="816" w:type="dxa"/>
            <w:shd w:val="clear" w:color="auto" w:fill="E7E6E6" w:themeFill="background2"/>
          </w:tcPr>
          <w:p w14:paraId="3650969B" w14:textId="10EE4916" w:rsidR="001B38C5" w:rsidRPr="00860EA3" w:rsidRDefault="001B38C5" w:rsidP="001B38C5">
            <w:pPr>
              <w:rPr>
                <w:rFonts w:ascii="Times New Roman" w:hAnsi="Times New Roman"/>
              </w:rPr>
            </w:pPr>
            <w:r w:rsidRPr="00D461DC">
              <w:rPr>
                <w:rFonts w:ascii="Times New Roman" w:hAnsi="Times New Roman"/>
              </w:rPr>
              <w:t xml:space="preserve">CO </w:t>
            </w:r>
            <w:r w:rsidR="008F57E0">
              <w:rPr>
                <w:rFonts w:ascii="Times New Roman" w:hAnsi="Times New Roman"/>
              </w:rPr>
              <w:t>1</w:t>
            </w:r>
          </w:p>
        </w:tc>
        <w:tc>
          <w:tcPr>
            <w:tcW w:w="1104" w:type="dxa"/>
            <w:gridSpan w:val="2"/>
            <w:shd w:val="clear" w:color="auto" w:fill="E7E6E6" w:themeFill="background2"/>
            <w:vAlign w:val="center"/>
          </w:tcPr>
          <w:p w14:paraId="4CAE9418" w14:textId="2D4A3536" w:rsidR="001B38C5" w:rsidRPr="00860EA3" w:rsidRDefault="001B38C5" w:rsidP="001B38C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1B38C5" w14:paraId="4BF37486" w14:textId="77777777" w:rsidTr="00E23BEC">
        <w:trPr>
          <w:trHeight w:val="686"/>
          <w:jc w:val="center"/>
        </w:trPr>
        <w:tc>
          <w:tcPr>
            <w:tcW w:w="963" w:type="dxa"/>
            <w:vAlign w:val="center"/>
          </w:tcPr>
          <w:p w14:paraId="684C1BDD" w14:textId="0C8D2E2B" w:rsidR="001B38C5" w:rsidRPr="00860EA3" w:rsidRDefault="001B38C5" w:rsidP="001B38C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5895" w:type="dxa"/>
            <w:vAlign w:val="center"/>
          </w:tcPr>
          <w:p w14:paraId="4AD5EB9D" w14:textId="27ECD331" w:rsidR="001B38C5" w:rsidRPr="00860EA3" w:rsidRDefault="00686D8D" w:rsidP="00B2543A">
            <w:pPr>
              <w:spacing w:after="200" w:line="276" w:lineRule="auto"/>
              <w:rPr>
                <w:rFonts w:ascii="Times New Roman" w:hAnsi="Times New Roman"/>
              </w:rPr>
            </w:pPr>
            <w:r>
              <w:t>Plot the signal x(t)=u(t+1)+2u(t)-u(t-3)</w:t>
            </w:r>
          </w:p>
        </w:tc>
        <w:tc>
          <w:tcPr>
            <w:tcW w:w="1110" w:type="dxa"/>
          </w:tcPr>
          <w:p w14:paraId="0BBCC952" w14:textId="6A9E902F" w:rsidR="001B38C5" w:rsidRPr="00860EA3" w:rsidRDefault="001B38C5" w:rsidP="001B38C5">
            <w:pPr>
              <w:rPr>
                <w:rFonts w:ascii="Times New Roman" w:hAnsi="Times New Roman"/>
              </w:rPr>
            </w:pPr>
            <w:r w:rsidRPr="002F67F1">
              <w:rPr>
                <w:rFonts w:ascii="Times New Roman" w:hAnsi="Times New Roman"/>
              </w:rPr>
              <w:t>3</w:t>
            </w:r>
          </w:p>
        </w:tc>
        <w:tc>
          <w:tcPr>
            <w:tcW w:w="816" w:type="dxa"/>
            <w:shd w:val="clear" w:color="auto" w:fill="E7E6E6" w:themeFill="background2"/>
          </w:tcPr>
          <w:p w14:paraId="6483F5C0" w14:textId="00D85DD6" w:rsidR="001B38C5" w:rsidRPr="00860EA3" w:rsidRDefault="001B38C5" w:rsidP="001B38C5">
            <w:pPr>
              <w:rPr>
                <w:rFonts w:ascii="Times New Roman" w:hAnsi="Times New Roman"/>
              </w:rPr>
            </w:pPr>
            <w:r w:rsidRPr="00D461DC">
              <w:rPr>
                <w:rFonts w:ascii="Times New Roman" w:hAnsi="Times New Roman"/>
              </w:rPr>
              <w:t xml:space="preserve">CO </w:t>
            </w:r>
            <w:r w:rsidR="008F57E0">
              <w:rPr>
                <w:rFonts w:ascii="Times New Roman" w:hAnsi="Times New Roman"/>
              </w:rPr>
              <w:t>2</w:t>
            </w:r>
          </w:p>
        </w:tc>
        <w:tc>
          <w:tcPr>
            <w:tcW w:w="1104" w:type="dxa"/>
            <w:gridSpan w:val="2"/>
            <w:shd w:val="clear" w:color="auto" w:fill="E7E6E6" w:themeFill="background2"/>
            <w:vAlign w:val="center"/>
          </w:tcPr>
          <w:p w14:paraId="3577B1F9" w14:textId="73E9DEFE" w:rsidR="001B38C5" w:rsidRPr="00860EA3" w:rsidRDefault="008F57E0" w:rsidP="001B38C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1B38C5" w14:paraId="757A9A51" w14:textId="77777777" w:rsidTr="00650B0D">
        <w:trPr>
          <w:trHeight w:val="397"/>
          <w:jc w:val="center"/>
        </w:trPr>
        <w:tc>
          <w:tcPr>
            <w:tcW w:w="963" w:type="dxa"/>
            <w:vAlign w:val="center"/>
          </w:tcPr>
          <w:p w14:paraId="63151FBF" w14:textId="6D3982AC" w:rsidR="001B38C5" w:rsidRDefault="001B38C5" w:rsidP="001B38C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5895" w:type="dxa"/>
            <w:vAlign w:val="center"/>
          </w:tcPr>
          <w:p w14:paraId="1BB023D2" w14:textId="77777777" w:rsidR="00686D8D" w:rsidRPr="00686D8D" w:rsidRDefault="00686D8D" w:rsidP="00686D8D">
            <w:pPr>
              <w:spacing w:after="200" w:line="276" w:lineRule="auto"/>
              <w:rPr>
                <w:rFonts w:ascii="Times New Roman" w:hAnsi="Times New Roman"/>
              </w:rPr>
            </w:pPr>
            <w:r>
              <w:t>Find convolution of signal x[n] = [1,-1, 1, 1] with itself</w:t>
            </w:r>
          </w:p>
          <w:p w14:paraId="3C6FD1CE" w14:textId="1AEEFB72" w:rsidR="001B38C5" w:rsidRDefault="001B38C5" w:rsidP="001B38C5">
            <w:pPr>
              <w:rPr>
                <w:rFonts w:ascii="Times New Roman" w:hAnsi="Times New Roman"/>
              </w:rPr>
            </w:pPr>
          </w:p>
        </w:tc>
        <w:tc>
          <w:tcPr>
            <w:tcW w:w="1110" w:type="dxa"/>
          </w:tcPr>
          <w:p w14:paraId="28D0A97F" w14:textId="600E3A75" w:rsidR="001B38C5" w:rsidRDefault="001B38C5" w:rsidP="001B38C5">
            <w:pPr>
              <w:rPr>
                <w:rFonts w:ascii="Times New Roman" w:hAnsi="Times New Roman"/>
              </w:rPr>
            </w:pPr>
            <w:r w:rsidRPr="002F67F1">
              <w:rPr>
                <w:rFonts w:ascii="Times New Roman" w:hAnsi="Times New Roman"/>
              </w:rPr>
              <w:t>3</w:t>
            </w: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680348EC" w14:textId="3239B2F4" w:rsidR="001B38C5" w:rsidRDefault="001B38C5" w:rsidP="001B38C5">
            <w:pPr>
              <w:rPr>
                <w:rFonts w:ascii="Times New Roman" w:hAnsi="Times New Roman"/>
              </w:rPr>
            </w:pPr>
            <w:r w:rsidRPr="00BA7985">
              <w:rPr>
                <w:rFonts w:ascii="Times New Roman" w:hAnsi="Times New Roman"/>
              </w:rPr>
              <w:t xml:space="preserve">CO </w:t>
            </w:r>
            <w:r w:rsidR="00827A29">
              <w:rPr>
                <w:rFonts w:ascii="Times New Roman" w:hAnsi="Times New Roman"/>
              </w:rPr>
              <w:t>2</w:t>
            </w:r>
          </w:p>
        </w:tc>
        <w:tc>
          <w:tcPr>
            <w:tcW w:w="1030" w:type="dxa"/>
            <w:shd w:val="clear" w:color="auto" w:fill="E7E6E6" w:themeFill="background2"/>
            <w:vAlign w:val="center"/>
          </w:tcPr>
          <w:p w14:paraId="61117321" w14:textId="5B583D1B" w:rsidR="001B38C5" w:rsidRDefault="008F57E0" w:rsidP="001B38C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1B38C5" w14:paraId="03D1B4B3" w14:textId="77777777" w:rsidTr="00650B0D">
        <w:trPr>
          <w:trHeight w:val="397"/>
          <w:jc w:val="center"/>
        </w:trPr>
        <w:tc>
          <w:tcPr>
            <w:tcW w:w="963" w:type="dxa"/>
            <w:vAlign w:val="center"/>
          </w:tcPr>
          <w:p w14:paraId="5C903A0C" w14:textId="48792CBF" w:rsidR="001B38C5" w:rsidRDefault="001B38C5" w:rsidP="001B38C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  <w:tc>
          <w:tcPr>
            <w:tcW w:w="5895" w:type="dxa"/>
            <w:vAlign w:val="center"/>
          </w:tcPr>
          <w:p w14:paraId="0D82A860" w14:textId="77777777" w:rsidR="00686D8D" w:rsidRPr="00686D8D" w:rsidRDefault="00686D8D" w:rsidP="00686D8D">
            <w:pPr>
              <w:spacing w:after="200" w:line="276" w:lineRule="auto"/>
              <w:rPr>
                <w:rFonts w:ascii="Times New Roman" w:hAnsi="Times New Roman"/>
              </w:rPr>
            </w:pPr>
            <w:r>
              <w:t>Define unit step function and unit impulse function</w:t>
            </w:r>
          </w:p>
          <w:p w14:paraId="240FD2E0" w14:textId="6D72A461" w:rsidR="001B38C5" w:rsidRDefault="001B38C5" w:rsidP="00CD791D">
            <w:pPr>
              <w:jc w:val="both"/>
              <w:rPr>
                <w:rFonts w:ascii="Times New Roman" w:hAnsi="Times New Roman"/>
              </w:rPr>
            </w:pPr>
          </w:p>
        </w:tc>
        <w:tc>
          <w:tcPr>
            <w:tcW w:w="1110" w:type="dxa"/>
          </w:tcPr>
          <w:p w14:paraId="0E19A02A" w14:textId="1CE57D1D" w:rsidR="001B38C5" w:rsidRDefault="001B38C5" w:rsidP="001B38C5">
            <w:pPr>
              <w:rPr>
                <w:rFonts w:ascii="Times New Roman" w:hAnsi="Times New Roman"/>
              </w:rPr>
            </w:pPr>
            <w:r w:rsidRPr="002F67F1">
              <w:rPr>
                <w:rFonts w:ascii="Times New Roman" w:hAnsi="Times New Roman"/>
              </w:rPr>
              <w:t>3</w:t>
            </w: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082214FF" w14:textId="257A5BE5" w:rsidR="001B38C5" w:rsidRDefault="001B38C5" w:rsidP="001B38C5">
            <w:pPr>
              <w:rPr>
                <w:rFonts w:ascii="Times New Roman" w:hAnsi="Times New Roman"/>
              </w:rPr>
            </w:pPr>
            <w:r w:rsidRPr="00BA7985">
              <w:rPr>
                <w:rFonts w:ascii="Times New Roman" w:hAnsi="Times New Roman"/>
              </w:rPr>
              <w:t xml:space="preserve">CO </w:t>
            </w:r>
            <w:r w:rsidR="00827A29">
              <w:rPr>
                <w:rFonts w:ascii="Times New Roman" w:hAnsi="Times New Roman"/>
              </w:rPr>
              <w:t>2</w:t>
            </w:r>
          </w:p>
        </w:tc>
        <w:tc>
          <w:tcPr>
            <w:tcW w:w="1030" w:type="dxa"/>
            <w:shd w:val="clear" w:color="auto" w:fill="E7E6E6" w:themeFill="background2"/>
            <w:vAlign w:val="center"/>
          </w:tcPr>
          <w:p w14:paraId="1E8C34C9" w14:textId="474E893B" w:rsidR="001B38C5" w:rsidRDefault="001B38C5" w:rsidP="001B38C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240BCF" w14:paraId="4A8900CC" w14:textId="77777777" w:rsidTr="00DE6924">
        <w:trPr>
          <w:trHeight w:val="397"/>
          <w:jc w:val="center"/>
        </w:trPr>
        <w:tc>
          <w:tcPr>
            <w:tcW w:w="963" w:type="dxa"/>
            <w:vAlign w:val="center"/>
          </w:tcPr>
          <w:p w14:paraId="699E0717" w14:textId="425212E8" w:rsidR="00240BCF" w:rsidRDefault="00240BCF" w:rsidP="00240BCF">
            <w:pPr>
              <w:rPr>
                <w:rFonts w:ascii="Times New Roman" w:hAnsi="Times New Roman"/>
              </w:rPr>
            </w:pPr>
          </w:p>
        </w:tc>
        <w:tc>
          <w:tcPr>
            <w:tcW w:w="5895" w:type="dxa"/>
            <w:vAlign w:val="center"/>
          </w:tcPr>
          <w:p w14:paraId="6E82E068" w14:textId="3E0DF001" w:rsidR="00240BCF" w:rsidRDefault="00FB20AB" w:rsidP="00FB20AB">
            <w:pPr>
              <w:jc w:val="center"/>
              <w:rPr>
                <w:rFonts w:ascii="Times New Roman" w:hAnsi="Times New Roman"/>
              </w:rPr>
            </w:pPr>
            <w:r w:rsidRPr="00222B37">
              <w:rPr>
                <w:rFonts w:ascii="Times New Roman" w:hAnsi="Times New Roman"/>
                <w:b/>
                <w:bCs/>
              </w:rPr>
              <w:t xml:space="preserve">PART - </w:t>
            </w:r>
            <w:r>
              <w:rPr>
                <w:rFonts w:ascii="Times New Roman" w:hAnsi="Times New Roman"/>
                <w:b/>
                <w:bCs/>
              </w:rPr>
              <w:t>B</w:t>
            </w:r>
          </w:p>
        </w:tc>
        <w:tc>
          <w:tcPr>
            <w:tcW w:w="1110" w:type="dxa"/>
            <w:vAlign w:val="center"/>
          </w:tcPr>
          <w:p w14:paraId="2DE7FAEE" w14:textId="62191F16" w:rsidR="00240BCF" w:rsidRDefault="00240BCF" w:rsidP="00240BCF">
            <w:pPr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  <w:shd w:val="clear" w:color="auto" w:fill="E7E6E6" w:themeFill="background2"/>
            <w:vAlign w:val="center"/>
          </w:tcPr>
          <w:p w14:paraId="37924DC2" w14:textId="574F11A9" w:rsidR="00240BCF" w:rsidRDefault="00240BCF" w:rsidP="00240BCF">
            <w:pPr>
              <w:rPr>
                <w:rFonts w:ascii="Times New Roman" w:hAnsi="Times New Roman"/>
              </w:rPr>
            </w:pPr>
          </w:p>
        </w:tc>
        <w:tc>
          <w:tcPr>
            <w:tcW w:w="1030" w:type="dxa"/>
            <w:shd w:val="clear" w:color="auto" w:fill="E7E6E6" w:themeFill="background2"/>
            <w:vAlign w:val="center"/>
          </w:tcPr>
          <w:p w14:paraId="02BDE864" w14:textId="632D2E1E" w:rsidR="00240BCF" w:rsidRDefault="00240BCF" w:rsidP="00240BCF">
            <w:pPr>
              <w:rPr>
                <w:rFonts w:ascii="Times New Roman" w:hAnsi="Times New Roman"/>
              </w:rPr>
            </w:pPr>
          </w:p>
        </w:tc>
      </w:tr>
      <w:tr w:rsidR="00653DE1" w14:paraId="18E4AD6A" w14:textId="77777777" w:rsidTr="00C27BF1">
        <w:trPr>
          <w:trHeight w:val="397"/>
          <w:jc w:val="center"/>
        </w:trPr>
        <w:tc>
          <w:tcPr>
            <w:tcW w:w="963" w:type="dxa"/>
            <w:vAlign w:val="center"/>
          </w:tcPr>
          <w:p w14:paraId="7B7F13C0" w14:textId="61AC2A37" w:rsidR="00653DE1" w:rsidRDefault="00653DE1" w:rsidP="00653DE1">
            <w:pPr>
              <w:rPr>
                <w:rFonts w:ascii="Times New Roman" w:hAnsi="Times New Roman"/>
              </w:rPr>
            </w:pPr>
          </w:p>
        </w:tc>
        <w:tc>
          <w:tcPr>
            <w:tcW w:w="5895" w:type="dxa"/>
            <w:vAlign w:val="center"/>
          </w:tcPr>
          <w:p w14:paraId="4360A927" w14:textId="77777777" w:rsidR="00827A29" w:rsidRDefault="00827A29" w:rsidP="00827A29">
            <w:pPr>
              <w:ind w:firstLine="720"/>
              <w:jc w:val="both"/>
              <w:rPr>
                <w:rFonts w:ascii="Times New Roman" w:hAnsi="Times New Roman"/>
                <w:b/>
                <w:bCs/>
                <w:i/>
                <w:iCs/>
              </w:rPr>
            </w:pPr>
          </w:p>
          <w:p w14:paraId="0EADE07F" w14:textId="7B03299F" w:rsidR="00827A29" w:rsidRDefault="00827A29" w:rsidP="00827A29">
            <w:pPr>
              <w:jc w:val="both"/>
              <w:rPr>
                <w:rFonts w:ascii="Times New Roman" w:hAnsi="Times New Roman"/>
                <w:b/>
                <w:bCs/>
                <w:i/>
                <w:iCs/>
              </w:rPr>
            </w:pPr>
            <w:r w:rsidRPr="004D315D">
              <w:rPr>
                <w:rFonts w:ascii="Times New Roman" w:hAnsi="Times New Roman"/>
                <w:b/>
                <w:bCs/>
                <w:i/>
                <w:iCs/>
              </w:rPr>
              <w:t xml:space="preserve">Answer one question from each </w:t>
            </w:r>
            <w:r>
              <w:rPr>
                <w:rFonts w:ascii="Times New Roman" w:hAnsi="Times New Roman"/>
                <w:b/>
                <w:bCs/>
                <w:i/>
                <w:iCs/>
              </w:rPr>
              <w:t>section</w:t>
            </w:r>
            <w:r w:rsidRPr="004D315D">
              <w:rPr>
                <w:rFonts w:ascii="Times New Roman" w:hAnsi="Times New Roman"/>
                <w:b/>
                <w:bCs/>
                <w:i/>
                <w:iCs/>
              </w:rPr>
              <w:t>. Each question carries 1</w:t>
            </w:r>
            <w:r>
              <w:rPr>
                <w:rFonts w:ascii="Times New Roman" w:hAnsi="Times New Roman"/>
                <w:b/>
                <w:bCs/>
                <w:i/>
                <w:iCs/>
              </w:rPr>
              <w:t>6</w:t>
            </w:r>
            <w:r w:rsidRPr="004D315D">
              <w:rPr>
                <w:rFonts w:ascii="Times New Roman" w:hAnsi="Times New Roman"/>
                <w:b/>
                <w:bCs/>
                <w:i/>
                <w:iCs/>
              </w:rPr>
              <w:t xml:space="preserve"> mark.</w:t>
            </w:r>
          </w:p>
          <w:p w14:paraId="5525B68B" w14:textId="26A36529" w:rsidR="00653DE1" w:rsidRDefault="00653DE1" w:rsidP="00653DE1">
            <w:pPr>
              <w:rPr>
                <w:rFonts w:ascii="Times New Roman" w:hAnsi="Times New Roman"/>
              </w:rPr>
            </w:pPr>
          </w:p>
        </w:tc>
        <w:tc>
          <w:tcPr>
            <w:tcW w:w="1110" w:type="dxa"/>
            <w:vAlign w:val="center"/>
          </w:tcPr>
          <w:p w14:paraId="22D8CDD6" w14:textId="0CA81111" w:rsidR="00653DE1" w:rsidRDefault="00653DE1" w:rsidP="00653DE1">
            <w:pPr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725D4E53" w14:textId="3D85CA01" w:rsidR="00653DE1" w:rsidRDefault="00653DE1" w:rsidP="00653DE1">
            <w:pPr>
              <w:rPr>
                <w:rFonts w:ascii="Times New Roman" w:hAnsi="Times New Roman"/>
              </w:rPr>
            </w:pPr>
          </w:p>
        </w:tc>
        <w:tc>
          <w:tcPr>
            <w:tcW w:w="1030" w:type="dxa"/>
            <w:shd w:val="clear" w:color="auto" w:fill="E7E6E6" w:themeFill="background2"/>
          </w:tcPr>
          <w:p w14:paraId="0092C037" w14:textId="0F65554B" w:rsidR="00653DE1" w:rsidRDefault="00653DE1" w:rsidP="00653DE1">
            <w:pPr>
              <w:rPr>
                <w:rFonts w:ascii="Times New Roman" w:hAnsi="Times New Roman"/>
              </w:rPr>
            </w:pPr>
          </w:p>
        </w:tc>
      </w:tr>
      <w:tr w:rsidR="00653DE1" w14:paraId="26897AB7" w14:textId="77777777" w:rsidTr="00A31051">
        <w:trPr>
          <w:trHeight w:val="1476"/>
          <w:jc w:val="center"/>
        </w:trPr>
        <w:tc>
          <w:tcPr>
            <w:tcW w:w="963" w:type="dxa"/>
            <w:vAlign w:val="center"/>
          </w:tcPr>
          <w:p w14:paraId="75384004" w14:textId="39738527" w:rsidR="00653DE1" w:rsidRDefault="00FB20AB" w:rsidP="00653DE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</w:t>
            </w:r>
          </w:p>
        </w:tc>
        <w:tc>
          <w:tcPr>
            <w:tcW w:w="5895" w:type="dxa"/>
            <w:vAlign w:val="center"/>
          </w:tcPr>
          <w:p w14:paraId="6021960B" w14:textId="730A10E1" w:rsidR="00686D8D" w:rsidRDefault="00686D8D" w:rsidP="00686D8D">
            <w:r>
              <w:t>(a) Explain Thermal noise in details                                                                                     (8 marks)</w:t>
            </w:r>
          </w:p>
          <w:p w14:paraId="03861092" w14:textId="64368611" w:rsidR="00686D8D" w:rsidRDefault="00686D8D" w:rsidP="00686D8D">
            <w:r>
              <w:t>(b) Explain the elements of communication systems in detail?                                        (8 marks)</w:t>
            </w:r>
          </w:p>
          <w:p w14:paraId="09FCCC2C" w14:textId="44136E25" w:rsidR="00B2543A" w:rsidRDefault="00B2543A" w:rsidP="00686D8D">
            <w:pPr>
              <w:rPr>
                <w:rFonts w:ascii="Times New Roman" w:hAnsi="Times New Roman"/>
              </w:rPr>
            </w:pPr>
          </w:p>
        </w:tc>
        <w:tc>
          <w:tcPr>
            <w:tcW w:w="1110" w:type="dxa"/>
            <w:vAlign w:val="center"/>
          </w:tcPr>
          <w:p w14:paraId="42316B0F" w14:textId="3912B4C2" w:rsidR="00653DE1" w:rsidRDefault="001B27DE" w:rsidP="00653DE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</w:t>
            </w: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7CE4E554" w14:textId="49699754" w:rsidR="00653DE1" w:rsidRDefault="00653DE1" w:rsidP="00653DE1">
            <w:pPr>
              <w:rPr>
                <w:rFonts w:ascii="Times New Roman" w:hAnsi="Times New Roman"/>
              </w:rPr>
            </w:pPr>
            <w:r w:rsidRPr="009939FB">
              <w:rPr>
                <w:rFonts w:ascii="Times New Roman" w:hAnsi="Times New Roman"/>
              </w:rPr>
              <w:t xml:space="preserve">CO </w:t>
            </w:r>
            <w:r w:rsidR="008F57E0">
              <w:rPr>
                <w:rFonts w:ascii="Times New Roman" w:hAnsi="Times New Roman"/>
              </w:rPr>
              <w:t>1</w:t>
            </w:r>
          </w:p>
        </w:tc>
        <w:tc>
          <w:tcPr>
            <w:tcW w:w="1030" w:type="dxa"/>
            <w:shd w:val="clear" w:color="auto" w:fill="E7E6E6" w:themeFill="background2"/>
          </w:tcPr>
          <w:p w14:paraId="743EC145" w14:textId="5C91C53D" w:rsidR="00653DE1" w:rsidRDefault="001B27DE" w:rsidP="00653DE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8F57E0" w14:paraId="18BA2A7C" w14:textId="77777777" w:rsidTr="00C27BF1">
        <w:trPr>
          <w:trHeight w:val="381"/>
          <w:jc w:val="center"/>
        </w:trPr>
        <w:tc>
          <w:tcPr>
            <w:tcW w:w="963" w:type="dxa"/>
            <w:vAlign w:val="center"/>
          </w:tcPr>
          <w:p w14:paraId="32285C58" w14:textId="77777777" w:rsidR="008F57E0" w:rsidRDefault="008F57E0" w:rsidP="008F57E0">
            <w:pPr>
              <w:rPr>
                <w:rFonts w:ascii="Times New Roman" w:hAnsi="Times New Roman"/>
              </w:rPr>
            </w:pPr>
          </w:p>
        </w:tc>
        <w:tc>
          <w:tcPr>
            <w:tcW w:w="5895" w:type="dxa"/>
            <w:vAlign w:val="center"/>
          </w:tcPr>
          <w:p w14:paraId="516B6519" w14:textId="1AC21D9C" w:rsidR="008F57E0" w:rsidRDefault="00963D45" w:rsidP="00686D8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R</w:t>
            </w:r>
          </w:p>
        </w:tc>
        <w:tc>
          <w:tcPr>
            <w:tcW w:w="1110" w:type="dxa"/>
            <w:vAlign w:val="center"/>
          </w:tcPr>
          <w:p w14:paraId="201254B7" w14:textId="4B353AD2" w:rsidR="008F57E0" w:rsidRDefault="008F57E0" w:rsidP="008F57E0">
            <w:pPr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7A48A1C8" w14:textId="37049DFA" w:rsidR="008F57E0" w:rsidRPr="009939FB" w:rsidRDefault="008F57E0" w:rsidP="008F57E0">
            <w:pPr>
              <w:rPr>
                <w:rFonts w:ascii="Times New Roman" w:hAnsi="Times New Roman"/>
              </w:rPr>
            </w:pPr>
          </w:p>
        </w:tc>
        <w:tc>
          <w:tcPr>
            <w:tcW w:w="1030" w:type="dxa"/>
            <w:shd w:val="clear" w:color="auto" w:fill="E7E6E6" w:themeFill="background2"/>
          </w:tcPr>
          <w:p w14:paraId="4F73636D" w14:textId="5F4897FD" w:rsidR="008F57E0" w:rsidRPr="00096E19" w:rsidRDefault="008F57E0" w:rsidP="008F57E0">
            <w:pPr>
              <w:rPr>
                <w:rFonts w:ascii="Times New Roman" w:hAnsi="Times New Roman"/>
              </w:rPr>
            </w:pPr>
          </w:p>
        </w:tc>
      </w:tr>
      <w:tr w:rsidR="00963D45" w14:paraId="001DFBAC" w14:textId="77777777" w:rsidTr="00C27BF1">
        <w:trPr>
          <w:trHeight w:val="381"/>
          <w:jc w:val="center"/>
        </w:trPr>
        <w:tc>
          <w:tcPr>
            <w:tcW w:w="963" w:type="dxa"/>
            <w:vAlign w:val="center"/>
          </w:tcPr>
          <w:p w14:paraId="1513FF07" w14:textId="1FD07CDC" w:rsidR="00963D45" w:rsidRDefault="00963D45" w:rsidP="00963D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5895" w:type="dxa"/>
            <w:vAlign w:val="center"/>
          </w:tcPr>
          <w:p w14:paraId="0DD32EC5" w14:textId="23F69E93" w:rsidR="00686D8D" w:rsidRDefault="00686D8D" w:rsidP="00686D8D">
            <w:r>
              <w:t>(a) Define the signal to noise ratio and noise and noise figure of a receiver? How noise temperature related to noise figure? (8 marks)</w:t>
            </w:r>
          </w:p>
          <w:p w14:paraId="79B5E1B4" w14:textId="472E2A05" w:rsidR="00686D8D" w:rsidRDefault="00686D8D" w:rsidP="00686D8D">
            <w:r>
              <w:t xml:space="preserve">b)A mixer stage has a noise figure of 20 dB and this is proceeded by an amplifier that has a noise figure </w:t>
            </w:r>
            <w:r>
              <w:lastRenderedPageBreak/>
              <w:t>of 9 dB and an available power gain of 15 dB. Calculate overall nose figure  (8 marks)</w:t>
            </w:r>
          </w:p>
          <w:p w14:paraId="3B2B5B14" w14:textId="3875506B" w:rsidR="00963D45" w:rsidRDefault="00963D45" w:rsidP="00686D8D">
            <w:pPr>
              <w:rPr>
                <w:rFonts w:ascii="Times New Roman" w:hAnsi="Times New Roman"/>
              </w:rPr>
            </w:pPr>
          </w:p>
        </w:tc>
        <w:tc>
          <w:tcPr>
            <w:tcW w:w="1110" w:type="dxa"/>
            <w:vAlign w:val="center"/>
          </w:tcPr>
          <w:p w14:paraId="0951D633" w14:textId="4C8A6629" w:rsidR="00963D45" w:rsidRDefault="001B27DE" w:rsidP="00963D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16</w:t>
            </w: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23932464" w14:textId="03D53F0C" w:rsidR="00963D45" w:rsidRPr="006A3E18" w:rsidRDefault="00963D45" w:rsidP="00963D45">
            <w:pPr>
              <w:rPr>
                <w:rFonts w:ascii="Times New Roman" w:hAnsi="Times New Roman"/>
              </w:rPr>
            </w:pPr>
            <w:r w:rsidRPr="00DD016E">
              <w:rPr>
                <w:rFonts w:ascii="Times New Roman" w:hAnsi="Times New Roman"/>
              </w:rPr>
              <w:t>CO 1</w:t>
            </w:r>
          </w:p>
        </w:tc>
        <w:tc>
          <w:tcPr>
            <w:tcW w:w="1030" w:type="dxa"/>
            <w:shd w:val="clear" w:color="auto" w:fill="E7E6E6" w:themeFill="background2"/>
          </w:tcPr>
          <w:p w14:paraId="5EE7DD34" w14:textId="472D4EDF" w:rsidR="00963D45" w:rsidRDefault="001B27DE" w:rsidP="00963D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963D45" w14:paraId="4493462D" w14:textId="77777777" w:rsidTr="00C27BF1">
        <w:trPr>
          <w:trHeight w:val="381"/>
          <w:jc w:val="center"/>
        </w:trPr>
        <w:tc>
          <w:tcPr>
            <w:tcW w:w="963" w:type="dxa"/>
            <w:vAlign w:val="center"/>
          </w:tcPr>
          <w:p w14:paraId="59B4456C" w14:textId="1ECC981C" w:rsidR="00963D45" w:rsidRDefault="00963D45" w:rsidP="00963D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</w:p>
        </w:tc>
        <w:tc>
          <w:tcPr>
            <w:tcW w:w="5895" w:type="dxa"/>
            <w:vAlign w:val="center"/>
          </w:tcPr>
          <w:p w14:paraId="73D82A1B" w14:textId="510ED9A2" w:rsidR="002F6FA7" w:rsidRDefault="00686D8D" w:rsidP="00686D8D">
            <w:pPr>
              <w:rPr>
                <w:rFonts w:ascii="Times New Roman" w:hAnsi="Times New Roman"/>
              </w:rPr>
            </w:pPr>
            <w:r>
              <w:t>State and prove any 4 properties of FT</w:t>
            </w:r>
          </w:p>
        </w:tc>
        <w:tc>
          <w:tcPr>
            <w:tcW w:w="1110" w:type="dxa"/>
            <w:vAlign w:val="center"/>
          </w:tcPr>
          <w:p w14:paraId="46D440E6" w14:textId="2BB33496" w:rsidR="00963D45" w:rsidRDefault="001B27DE" w:rsidP="00963D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</w:t>
            </w: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57CA9165" w14:textId="22945B8A" w:rsidR="00963D45" w:rsidRPr="006A3E18" w:rsidRDefault="00963D45" w:rsidP="00963D45">
            <w:pPr>
              <w:rPr>
                <w:rFonts w:ascii="Times New Roman" w:hAnsi="Times New Roman"/>
              </w:rPr>
            </w:pPr>
            <w:r w:rsidRPr="00DD016E">
              <w:rPr>
                <w:rFonts w:ascii="Times New Roman" w:hAnsi="Times New Roman"/>
              </w:rPr>
              <w:t xml:space="preserve">CO </w:t>
            </w:r>
            <w:r w:rsidR="001B27DE">
              <w:rPr>
                <w:rFonts w:ascii="Times New Roman" w:hAnsi="Times New Roman"/>
              </w:rPr>
              <w:t>2</w:t>
            </w:r>
          </w:p>
        </w:tc>
        <w:tc>
          <w:tcPr>
            <w:tcW w:w="1030" w:type="dxa"/>
            <w:shd w:val="clear" w:color="auto" w:fill="E7E6E6" w:themeFill="background2"/>
          </w:tcPr>
          <w:p w14:paraId="1138A15E" w14:textId="30378CB1" w:rsidR="00963D45" w:rsidRDefault="001B27DE" w:rsidP="00963D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963D45" w14:paraId="498AFD45" w14:textId="77777777" w:rsidTr="00C27BF1">
        <w:trPr>
          <w:trHeight w:val="381"/>
          <w:jc w:val="center"/>
        </w:trPr>
        <w:tc>
          <w:tcPr>
            <w:tcW w:w="963" w:type="dxa"/>
            <w:vAlign w:val="center"/>
          </w:tcPr>
          <w:p w14:paraId="648DE74D" w14:textId="200085CA" w:rsidR="00963D45" w:rsidRDefault="00963D45" w:rsidP="00963D45">
            <w:pPr>
              <w:rPr>
                <w:rFonts w:ascii="Times New Roman" w:hAnsi="Times New Roman"/>
              </w:rPr>
            </w:pPr>
          </w:p>
        </w:tc>
        <w:tc>
          <w:tcPr>
            <w:tcW w:w="5895" w:type="dxa"/>
            <w:vAlign w:val="center"/>
          </w:tcPr>
          <w:p w14:paraId="32EF51CF" w14:textId="7D856153" w:rsidR="00963D45" w:rsidRDefault="00686D8D" w:rsidP="00686D8D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R</w:t>
            </w:r>
          </w:p>
        </w:tc>
        <w:tc>
          <w:tcPr>
            <w:tcW w:w="1110" w:type="dxa"/>
            <w:vAlign w:val="center"/>
          </w:tcPr>
          <w:p w14:paraId="22224E10" w14:textId="2CFDD448" w:rsidR="00963D45" w:rsidRDefault="001B27DE" w:rsidP="00963D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</w:t>
            </w: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191989D1" w14:textId="3E668B32" w:rsidR="00963D45" w:rsidRPr="006A3E18" w:rsidRDefault="00963D45" w:rsidP="00963D45">
            <w:pPr>
              <w:rPr>
                <w:rFonts w:ascii="Times New Roman" w:hAnsi="Times New Roman"/>
              </w:rPr>
            </w:pPr>
            <w:r w:rsidRPr="00CA60BE">
              <w:rPr>
                <w:rFonts w:ascii="Times New Roman" w:hAnsi="Times New Roman"/>
              </w:rPr>
              <w:t>CO 2</w:t>
            </w:r>
          </w:p>
        </w:tc>
        <w:tc>
          <w:tcPr>
            <w:tcW w:w="1030" w:type="dxa"/>
            <w:shd w:val="clear" w:color="auto" w:fill="E7E6E6" w:themeFill="background2"/>
          </w:tcPr>
          <w:p w14:paraId="03C8CDC7" w14:textId="5E1D274F" w:rsidR="00963D45" w:rsidRDefault="001B27DE" w:rsidP="00963D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686D8D" w14:paraId="07035EC6" w14:textId="77777777" w:rsidTr="00C27BF1">
        <w:trPr>
          <w:trHeight w:val="381"/>
          <w:jc w:val="center"/>
        </w:trPr>
        <w:tc>
          <w:tcPr>
            <w:tcW w:w="963" w:type="dxa"/>
            <w:vAlign w:val="center"/>
          </w:tcPr>
          <w:p w14:paraId="6D839246" w14:textId="1B219858" w:rsidR="00686D8D" w:rsidRDefault="00686D8D" w:rsidP="00963D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5895" w:type="dxa"/>
            <w:vAlign w:val="center"/>
          </w:tcPr>
          <w:p w14:paraId="44E7475F" w14:textId="77777777" w:rsidR="00686D8D" w:rsidRDefault="00686D8D" w:rsidP="00686D8D">
            <w:pPr>
              <w:spacing w:before="240"/>
            </w:pPr>
            <w:r>
              <w:t>a</w:t>
            </w:r>
            <w:r w:rsidRPr="00CF470F">
              <w:t xml:space="preserve"> </w:t>
            </w:r>
            <w:r>
              <w:t>Distinguish between energy &amp; power signals. Give an example for each category? (8 marks)</w:t>
            </w:r>
          </w:p>
          <w:p w14:paraId="6B8F6D68" w14:textId="7B94E0BB" w:rsidR="00686D8D" w:rsidRDefault="00686D8D" w:rsidP="00686D8D">
            <w:pPr>
              <w:rPr>
                <w:rFonts w:ascii="Times New Roman" w:hAnsi="Times New Roman"/>
              </w:rPr>
            </w:pPr>
            <w:r>
              <w:t>b.</w:t>
            </w:r>
            <w:r w:rsidRPr="00CF470F">
              <w:t xml:space="preserve"> </w:t>
            </w:r>
            <w:r>
              <w:t>(b) Explain shifting operation of the signal</w:t>
            </w:r>
          </w:p>
        </w:tc>
        <w:tc>
          <w:tcPr>
            <w:tcW w:w="1110" w:type="dxa"/>
            <w:vAlign w:val="center"/>
          </w:tcPr>
          <w:p w14:paraId="786510DC" w14:textId="77777777" w:rsidR="00686D8D" w:rsidRDefault="00686D8D" w:rsidP="00963D45">
            <w:pPr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5844BF48" w14:textId="77777777" w:rsidR="00686D8D" w:rsidRPr="00CA60BE" w:rsidRDefault="00686D8D" w:rsidP="00963D45">
            <w:pPr>
              <w:rPr>
                <w:rFonts w:ascii="Times New Roman" w:hAnsi="Times New Roman"/>
              </w:rPr>
            </w:pPr>
          </w:p>
        </w:tc>
        <w:tc>
          <w:tcPr>
            <w:tcW w:w="1030" w:type="dxa"/>
            <w:shd w:val="clear" w:color="auto" w:fill="E7E6E6" w:themeFill="background2"/>
          </w:tcPr>
          <w:p w14:paraId="606B14A1" w14:textId="5538A8FF" w:rsidR="00686D8D" w:rsidRDefault="001D0B7A" w:rsidP="00963D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</w:tbl>
    <w:p w14:paraId="17DD6E2A" w14:textId="77777777" w:rsidR="006D5DF8" w:rsidRDefault="006D5DF8" w:rsidP="006D5DF8"/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961"/>
        <w:gridCol w:w="8927"/>
      </w:tblGrid>
      <w:tr w:rsidR="006D5DF8" w14:paraId="229C2480" w14:textId="77777777" w:rsidTr="00F8497E">
        <w:trPr>
          <w:trHeight w:val="397"/>
        </w:trPr>
        <w:tc>
          <w:tcPr>
            <w:tcW w:w="5000" w:type="pct"/>
            <w:gridSpan w:val="2"/>
          </w:tcPr>
          <w:p w14:paraId="10DA5283" w14:textId="77777777" w:rsidR="006D5DF8" w:rsidRPr="00890DBF" w:rsidRDefault="006D5DF8" w:rsidP="00F8497E">
            <w:pPr>
              <w:rPr>
                <w:rFonts w:ascii="Times New Roman" w:hAnsi="Times New Roman" w:cs="Times New Roman"/>
              </w:rPr>
            </w:pPr>
            <w:r w:rsidRPr="00890DBF">
              <w:rPr>
                <w:rFonts w:ascii="Times New Roman" w:hAnsi="Times New Roman" w:cs="Times New Roman"/>
              </w:rPr>
              <w:t>Course Outcomes</w:t>
            </w:r>
          </w:p>
        </w:tc>
      </w:tr>
      <w:tr w:rsidR="000D60E5" w14:paraId="119ED599" w14:textId="77777777" w:rsidTr="001978FC">
        <w:trPr>
          <w:trHeight w:val="397"/>
        </w:trPr>
        <w:tc>
          <w:tcPr>
            <w:tcW w:w="486" w:type="pct"/>
          </w:tcPr>
          <w:p w14:paraId="5B310778" w14:textId="0A2109CA" w:rsidR="000D60E5" w:rsidRPr="00890DBF" w:rsidRDefault="000D60E5" w:rsidP="000D60E5">
            <w:pPr>
              <w:rPr>
                <w:rFonts w:ascii="Times New Roman" w:hAnsi="Times New Roman" w:cs="Times New Roman"/>
              </w:rPr>
            </w:pPr>
            <w:r w:rsidRPr="00890DBF">
              <w:rPr>
                <w:rFonts w:ascii="Times New Roman" w:hAnsi="Times New Roman" w:cs="Times New Roman"/>
              </w:rPr>
              <w:t xml:space="preserve">CO 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514" w:type="pct"/>
            <w:vAlign w:val="center"/>
          </w:tcPr>
          <w:p w14:paraId="02F87B4C" w14:textId="2619847F" w:rsidR="000D60E5" w:rsidRPr="00890DBF" w:rsidRDefault="001D0B7A" w:rsidP="000D60E5">
            <w:pPr>
              <w:rPr>
                <w:rFonts w:ascii="Times New Roman" w:hAnsi="Times New Roman" w:cs="Times New Roman"/>
              </w:rPr>
            </w:pPr>
            <w:r w:rsidRPr="001D0B7A">
              <w:rPr>
                <w:rFonts w:ascii="Times New Roman" w:hAnsi="Times New Roman" w:cs="Times New Roman"/>
              </w:rPr>
              <w:t>Explain various components of communication Systems</w:t>
            </w:r>
          </w:p>
        </w:tc>
      </w:tr>
      <w:tr w:rsidR="000D60E5" w14:paraId="33519C4D" w14:textId="77777777" w:rsidTr="00B910EC">
        <w:trPr>
          <w:trHeight w:val="397"/>
        </w:trPr>
        <w:tc>
          <w:tcPr>
            <w:tcW w:w="486" w:type="pct"/>
          </w:tcPr>
          <w:p w14:paraId="157510E6" w14:textId="69FDE948" w:rsidR="000D60E5" w:rsidRPr="00890DBF" w:rsidRDefault="000D60E5" w:rsidP="000D60E5">
            <w:pPr>
              <w:rPr>
                <w:rFonts w:ascii="Times New Roman" w:hAnsi="Times New Roman" w:cs="Times New Roman"/>
              </w:rPr>
            </w:pPr>
            <w:r w:rsidRPr="00890DBF">
              <w:rPr>
                <w:rFonts w:ascii="Times New Roman" w:hAnsi="Times New Roman" w:cs="Times New Roman"/>
              </w:rPr>
              <w:t xml:space="preserve">CO 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514" w:type="pct"/>
            <w:vAlign w:val="center"/>
          </w:tcPr>
          <w:p w14:paraId="47160884" w14:textId="508E7083" w:rsidR="000D60E5" w:rsidRPr="00890DBF" w:rsidRDefault="001D0B7A" w:rsidP="000D60E5">
            <w:pPr>
              <w:rPr>
                <w:rFonts w:ascii="Times New Roman" w:hAnsi="Times New Roman" w:cs="Times New Roman"/>
              </w:rPr>
            </w:pPr>
            <w:r w:rsidRPr="001D0B7A">
              <w:rPr>
                <w:rFonts w:ascii="Times New Roman" w:hAnsi="Times New Roman" w:cs="Times New Roman"/>
              </w:rPr>
              <w:t>Explain various sources of noises and its effects in communication sytems</w:t>
            </w:r>
          </w:p>
        </w:tc>
      </w:tr>
    </w:tbl>
    <w:p w14:paraId="606646A5" w14:textId="77777777" w:rsidR="006D5DF8" w:rsidRDefault="006D5DF8" w:rsidP="006D5DF8"/>
    <w:p w14:paraId="4EB107B3" w14:textId="77777777" w:rsidR="006D5DF8" w:rsidRDefault="006D5DF8" w:rsidP="006D5DF8">
      <w:pPr>
        <w:rPr>
          <w:rFonts w:ascii="Times New Roman" w:hAnsi="Times New Roman"/>
        </w:rPr>
      </w:pPr>
      <w:r w:rsidRPr="00C105C8">
        <w:rPr>
          <w:rFonts w:ascii="Times New Roman" w:hAnsi="Times New Roman"/>
        </w:rPr>
        <w:t xml:space="preserve">Levels </w:t>
      </w:r>
      <w:r>
        <w:rPr>
          <w:rFonts w:ascii="Times New Roman" w:hAnsi="Times New Roman"/>
        </w:rPr>
        <w:t>-</w:t>
      </w:r>
      <w:r>
        <w:rPr>
          <w:rFonts w:ascii="Times New Roman" w:hAnsi="Times New Roman"/>
        </w:rPr>
        <w:tab/>
        <w:t xml:space="preserve">1.Remember   2. Understand </w:t>
      </w:r>
      <w:r>
        <w:rPr>
          <w:rFonts w:ascii="Times New Roman" w:hAnsi="Times New Roman"/>
        </w:rPr>
        <w:tab/>
        <w:t>3. Apply   4.Analyse   5. Evaluate    6.Create</w:t>
      </w:r>
    </w:p>
    <w:p w14:paraId="78813D1C" w14:textId="77777777" w:rsidR="006D5DF8" w:rsidRDefault="006D5DF8" w:rsidP="006D5DF8">
      <w:pPr>
        <w:rPr>
          <w:rFonts w:ascii="Times New Roman" w:hAnsi="Times New Roman"/>
        </w:rPr>
      </w:pPr>
    </w:p>
    <w:p w14:paraId="11124845" w14:textId="63A482C9" w:rsidR="006D5DF8" w:rsidRDefault="0063111B" w:rsidP="006D5DF8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>
        <w:rPr>
          <w:noProof/>
        </w:rPr>
        <w:drawing>
          <wp:inline distT="0" distB="0" distL="0" distR="0" wp14:anchorId="27EFC806" wp14:editId="34D94481">
            <wp:extent cx="1257950" cy="704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857" cy="730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w:t xml:space="preserve">                                                                     </w:t>
      </w:r>
      <w:r w:rsidR="007C0F9C">
        <w:rPr>
          <w:noProof/>
        </w:rPr>
        <w:drawing>
          <wp:inline distT="0" distB="0" distL="0" distR="0" wp14:anchorId="393A443E" wp14:editId="0B58D598">
            <wp:extent cx="552450" cy="42710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039" cy="434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w:t xml:space="preserve">                </w:t>
      </w:r>
    </w:p>
    <w:p w14:paraId="056B4487" w14:textId="267E6211" w:rsidR="0027484F" w:rsidRDefault="006D5DF8" w:rsidP="006D5DF8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ignature of Faculty In charge                                              Signature of Scrutiny </w:t>
      </w:r>
      <w:r w:rsidR="005F6105">
        <w:rPr>
          <w:rFonts w:ascii="Times New Roman" w:hAnsi="Times New Roman"/>
        </w:rPr>
        <w:t>Committee Member</w:t>
      </w:r>
    </w:p>
    <w:p w14:paraId="5984F107" w14:textId="5C1F84FD" w:rsidR="00E4626D" w:rsidRDefault="00E4626D" w:rsidP="006D5DF8">
      <w:pPr>
        <w:jc w:val="center"/>
        <w:rPr>
          <w:rFonts w:ascii="Times New Roman" w:hAnsi="Times New Roman"/>
        </w:rPr>
      </w:pPr>
    </w:p>
    <w:p w14:paraId="403DC9E2" w14:textId="1D76B321" w:rsidR="00E4626D" w:rsidRDefault="00E4626D" w:rsidP="006D5DF8">
      <w:pPr>
        <w:jc w:val="center"/>
        <w:rPr>
          <w:rFonts w:ascii="Times New Roman" w:hAnsi="Times New Roman"/>
        </w:rPr>
      </w:pPr>
    </w:p>
    <w:p w14:paraId="6DC2AC29" w14:textId="11066A32" w:rsidR="00E4626D" w:rsidRDefault="00E4626D" w:rsidP="006D5DF8">
      <w:pPr>
        <w:jc w:val="center"/>
        <w:rPr>
          <w:rFonts w:ascii="Times New Roman" w:hAnsi="Times New Roman"/>
        </w:rPr>
      </w:pPr>
    </w:p>
    <w:p w14:paraId="3E24C6AC" w14:textId="23E68B67" w:rsidR="00E4626D" w:rsidRDefault="00E4626D" w:rsidP="006D5DF8">
      <w:pPr>
        <w:jc w:val="center"/>
        <w:rPr>
          <w:rFonts w:ascii="Times New Roman" w:hAnsi="Times New Roman"/>
        </w:rPr>
      </w:pPr>
    </w:p>
    <w:p w14:paraId="5E7EBCDE" w14:textId="3F20714E" w:rsidR="00E4626D" w:rsidRDefault="00E4626D" w:rsidP="006D5DF8">
      <w:pPr>
        <w:jc w:val="center"/>
        <w:rPr>
          <w:rFonts w:ascii="Times New Roman" w:hAnsi="Times New Roman"/>
        </w:rPr>
      </w:pPr>
    </w:p>
    <w:p w14:paraId="5AA7A350" w14:textId="6C311611" w:rsidR="00E4626D" w:rsidRDefault="00E4626D" w:rsidP="006D5DF8">
      <w:pPr>
        <w:jc w:val="center"/>
        <w:rPr>
          <w:rFonts w:ascii="Times New Roman" w:hAnsi="Times New Roman"/>
        </w:rPr>
      </w:pPr>
    </w:p>
    <w:p w14:paraId="32287A7F" w14:textId="55F01867" w:rsidR="00E4626D" w:rsidRDefault="00E4626D" w:rsidP="006D5DF8">
      <w:pPr>
        <w:jc w:val="center"/>
        <w:rPr>
          <w:rFonts w:ascii="Times New Roman" w:hAnsi="Times New Roman"/>
        </w:rPr>
      </w:pPr>
    </w:p>
    <w:p w14:paraId="76E4FF15" w14:textId="4A1AB666" w:rsidR="00E4626D" w:rsidRDefault="00E4626D" w:rsidP="006D5DF8">
      <w:pPr>
        <w:jc w:val="center"/>
        <w:rPr>
          <w:rFonts w:ascii="Times New Roman" w:hAnsi="Times New Roman"/>
        </w:rPr>
      </w:pPr>
    </w:p>
    <w:p w14:paraId="7DD444F0" w14:textId="53659BE1" w:rsidR="00E4626D" w:rsidRDefault="00E4626D" w:rsidP="006D5DF8">
      <w:pPr>
        <w:jc w:val="center"/>
        <w:rPr>
          <w:rFonts w:ascii="Times New Roman" w:hAnsi="Times New Roman"/>
        </w:rPr>
      </w:pPr>
    </w:p>
    <w:p w14:paraId="7C19E7C4" w14:textId="08DD5307" w:rsidR="00E4626D" w:rsidRDefault="00E4626D" w:rsidP="006D5DF8">
      <w:pPr>
        <w:jc w:val="center"/>
        <w:rPr>
          <w:rFonts w:ascii="Times New Roman" w:hAnsi="Times New Roman"/>
        </w:rPr>
      </w:pPr>
    </w:p>
    <w:p w14:paraId="2DC6DABB" w14:textId="723818A3" w:rsidR="00E4626D" w:rsidRDefault="00E4626D" w:rsidP="006D5DF8">
      <w:pPr>
        <w:jc w:val="center"/>
        <w:rPr>
          <w:rFonts w:ascii="Times New Roman" w:hAnsi="Times New Roman"/>
        </w:rPr>
      </w:pPr>
    </w:p>
    <w:p w14:paraId="6D1618FA" w14:textId="03C92117" w:rsidR="00E4626D" w:rsidRDefault="00E4626D" w:rsidP="006D5DF8">
      <w:pPr>
        <w:jc w:val="center"/>
        <w:rPr>
          <w:rFonts w:ascii="Times New Roman" w:hAnsi="Times New Roman"/>
        </w:rPr>
      </w:pPr>
    </w:p>
    <w:p w14:paraId="560722FB" w14:textId="6AD5D6CA" w:rsidR="00E4626D" w:rsidRDefault="00E4626D" w:rsidP="006D5DF8">
      <w:pPr>
        <w:jc w:val="center"/>
        <w:rPr>
          <w:rFonts w:ascii="Times New Roman" w:hAnsi="Times New Roman"/>
        </w:rPr>
      </w:pPr>
    </w:p>
    <w:p w14:paraId="289DFAE5" w14:textId="4FAEF23D" w:rsidR="00E4626D" w:rsidRDefault="00E4626D" w:rsidP="006D5DF8">
      <w:pPr>
        <w:jc w:val="center"/>
        <w:rPr>
          <w:rFonts w:ascii="Times New Roman" w:hAnsi="Times New Roman"/>
        </w:rPr>
      </w:pPr>
    </w:p>
    <w:p w14:paraId="05900034" w14:textId="00648FE7" w:rsidR="00E4626D" w:rsidRDefault="00E4626D" w:rsidP="006D5DF8">
      <w:pPr>
        <w:jc w:val="center"/>
        <w:rPr>
          <w:rFonts w:ascii="Times New Roman" w:hAnsi="Times New Roman"/>
        </w:rPr>
      </w:pPr>
    </w:p>
    <w:p w14:paraId="2CF14F8F" w14:textId="4085F518" w:rsidR="00E4626D" w:rsidRDefault="00E4626D" w:rsidP="006D5DF8">
      <w:pPr>
        <w:jc w:val="center"/>
        <w:rPr>
          <w:rFonts w:ascii="Times New Roman" w:hAnsi="Times New Roman"/>
        </w:rPr>
      </w:pPr>
    </w:p>
    <w:p w14:paraId="6E188144" w14:textId="3D240EF4" w:rsidR="00E4626D" w:rsidRDefault="00E4626D" w:rsidP="006D5DF8">
      <w:pPr>
        <w:jc w:val="center"/>
        <w:rPr>
          <w:rFonts w:ascii="Times New Roman" w:hAnsi="Times New Roman"/>
        </w:rPr>
      </w:pPr>
    </w:p>
    <w:p w14:paraId="2B5E8D38" w14:textId="655C6A5E" w:rsidR="00E4626D" w:rsidRDefault="00E4626D" w:rsidP="006D5DF8">
      <w:pPr>
        <w:jc w:val="center"/>
        <w:rPr>
          <w:rFonts w:ascii="Times New Roman" w:hAnsi="Times New Roman"/>
        </w:rPr>
      </w:pPr>
    </w:p>
    <w:p w14:paraId="25698DDD" w14:textId="5D741879" w:rsidR="00E4626D" w:rsidRDefault="00E4626D" w:rsidP="006D5DF8">
      <w:pPr>
        <w:jc w:val="center"/>
        <w:rPr>
          <w:rFonts w:ascii="Times New Roman" w:hAnsi="Times New Roman"/>
        </w:rPr>
      </w:pPr>
    </w:p>
    <w:p w14:paraId="49DBB4D8" w14:textId="0CB5A8F9" w:rsidR="00E4626D" w:rsidRDefault="00E4626D" w:rsidP="006D5DF8">
      <w:pPr>
        <w:jc w:val="center"/>
        <w:rPr>
          <w:rFonts w:ascii="Times New Roman" w:hAnsi="Times New Roman"/>
        </w:rPr>
      </w:pPr>
    </w:p>
    <w:p w14:paraId="30201E84" w14:textId="5B3F816C" w:rsidR="00E4626D" w:rsidRDefault="00E4626D" w:rsidP="006D5DF8">
      <w:pPr>
        <w:jc w:val="center"/>
        <w:rPr>
          <w:rFonts w:ascii="Times New Roman" w:hAnsi="Times New Roman"/>
        </w:rPr>
      </w:pPr>
    </w:p>
    <w:p w14:paraId="2E54F369" w14:textId="0C0AE18F" w:rsidR="00E4626D" w:rsidRDefault="00E4626D" w:rsidP="006D5DF8">
      <w:pPr>
        <w:jc w:val="center"/>
        <w:rPr>
          <w:rFonts w:ascii="Times New Roman" w:hAnsi="Times New Roman"/>
        </w:rPr>
      </w:pPr>
    </w:p>
    <w:p w14:paraId="187BD955" w14:textId="624D5610" w:rsidR="00E4626D" w:rsidRDefault="00E4626D" w:rsidP="006D5DF8">
      <w:pPr>
        <w:jc w:val="center"/>
        <w:rPr>
          <w:rFonts w:ascii="Times New Roman" w:hAnsi="Times New Roman"/>
        </w:rPr>
      </w:pPr>
    </w:p>
    <w:p w14:paraId="4BEB88E4" w14:textId="25EF6DF1" w:rsidR="00E4626D" w:rsidRDefault="00E4626D" w:rsidP="006D5DF8">
      <w:pPr>
        <w:jc w:val="center"/>
        <w:rPr>
          <w:rFonts w:ascii="Times New Roman" w:hAnsi="Times New Roman"/>
        </w:rPr>
      </w:pPr>
    </w:p>
    <w:p w14:paraId="6D598B98" w14:textId="1F4D2647" w:rsidR="00E4626D" w:rsidRDefault="00E4626D" w:rsidP="006D5DF8">
      <w:pPr>
        <w:jc w:val="center"/>
        <w:rPr>
          <w:rFonts w:ascii="Times New Roman" w:hAnsi="Times New Roman"/>
        </w:rPr>
      </w:pPr>
    </w:p>
    <w:p w14:paraId="6DC24689" w14:textId="5118E051" w:rsidR="00E4626D" w:rsidRDefault="00E4626D" w:rsidP="006D5DF8">
      <w:pPr>
        <w:jc w:val="center"/>
        <w:rPr>
          <w:rFonts w:ascii="Times New Roman" w:hAnsi="Times New Roman"/>
        </w:rPr>
      </w:pPr>
    </w:p>
    <w:p w14:paraId="426268A7" w14:textId="5455B7B7" w:rsidR="00E4626D" w:rsidRDefault="00E4626D" w:rsidP="006D5DF8">
      <w:pPr>
        <w:jc w:val="center"/>
        <w:rPr>
          <w:rFonts w:ascii="Times New Roman" w:hAnsi="Times New Roman"/>
        </w:rPr>
      </w:pPr>
    </w:p>
    <w:p w14:paraId="7775DAA4" w14:textId="7F51CCBF" w:rsidR="00E4626D" w:rsidRDefault="00E4626D" w:rsidP="006D5DF8">
      <w:pPr>
        <w:jc w:val="center"/>
        <w:rPr>
          <w:rFonts w:ascii="Times New Roman" w:hAnsi="Times New Roman"/>
        </w:rPr>
      </w:pPr>
    </w:p>
    <w:p w14:paraId="0028AF4E" w14:textId="77777777" w:rsidR="00E4626D" w:rsidRDefault="00E4626D" w:rsidP="006D5DF8">
      <w:pPr>
        <w:jc w:val="center"/>
        <w:rPr>
          <w:rFonts w:ascii="Times New Roman" w:hAnsi="Times New Roman"/>
        </w:rPr>
      </w:pPr>
    </w:p>
    <w:p w14:paraId="702DCABA" w14:textId="7E8B0D39" w:rsidR="00E4626D" w:rsidRDefault="00E4626D" w:rsidP="006D5DF8">
      <w:pPr>
        <w:jc w:val="center"/>
        <w:rPr>
          <w:rFonts w:ascii="Times New Roman" w:hAnsi="Times New Roman"/>
        </w:rPr>
      </w:pPr>
    </w:p>
    <w:p w14:paraId="2EF71FFD" w14:textId="18C82E16" w:rsidR="00824FAE" w:rsidRDefault="00824FAE" w:rsidP="00824FAE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EIGHTH</w:t>
      </w:r>
      <w:r w:rsidRPr="00471793">
        <w:rPr>
          <w:rFonts w:ascii="Times New Roman" w:hAnsi="Times New Roman"/>
          <w:b/>
          <w:sz w:val="28"/>
          <w:szCs w:val="28"/>
        </w:rPr>
        <w:t xml:space="preserve"> SEMESTER SERIES </w:t>
      </w:r>
      <w:r>
        <w:rPr>
          <w:rFonts w:ascii="Times New Roman" w:hAnsi="Times New Roman"/>
          <w:b/>
          <w:sz w:val="28"/>
          <w:szCs w:val="28"/>
        </w:rPr>
        <w:t>TEST II (MA</w:t>
      </w:r>
      <w:r w:rsidR="000D60E5">
        <w:rPr>
          <w:rFonts w:ascii="Times New Roman" w:hAnsi="Times New Roman"/>
          <w:b/>
          <w:sz w:val="28"/>
          <w:szCs w:val="28"/>
        </w:rPr>
        <w:t>Y</w:t>
      </w:r>
      <w:r>
        <w:rPr>
          <w:rFonts w:ascii="Times New Roman" w:hAnsi="Times New Roman"/>
          <w:b/>
          <w:sz w:val="28"/>
          <w:szCs w:val="28"/>
        </w:rPr>
        <w:t xml:space="preserve"> 2023)</w:t>
      </w:r>
    </w:p>
    <w:p w14:paraId="5992F9A3" w14:textId="77777777" w:rsidR="00824FAE" w:rsidRPr="003375A8" w:rsidRDefault="00824FAE" w:rsidP="00824FAE">
      <w:pPr>
        <w:ind w:left="720" w:firstLine="720"/>
        <w:rPr>
          <w:rFonts w:ascii="Times New Roman" w:hAnsi="Times New Roman"/>
          <w:b/>
        </w:rPr>
      </w:pPr>
      <w:r w:rsidRPr="00E23BEC">
        <w:rPr>
          <w:rFonts w:ascii="Arial Black" w:hAnsi="Arial Black"/>
          <w:b/>
        </w:rPr>
        <w:t xml:space="preserve">                      </w:t>
      </w:r>
      <w:r>
        <w:rPr>
          <w:rFonts w:ascii="Times New Roman" w:eastAsiaTheme="majorEastAsia" w:hAnsi="Times New Roman"/>
          <w:b/>
        </w:rPr>
        <w:t>ECT 458 INTERNET OF THINGS</w:t>
      </w:r>
    </w:p>
    <w:p w14:paraId="767FBC0D" w14:textId="77777777" w:rsidR="00824FAE" w:rsidRPr="00E23BEC" w:rsidRDefault="00824FAE" w:rsidP="00824FAE">
      <w:pPr>
        <w:tabs>
          <w:tab w:val="center" w:pos="4680"/>
          <w:tab w:val="left" w:pos="6540"/>
        </w:tabs>
        <w:rPr>
          <w:rFonts w:ascii="Times New Roman" w:hAnsi="Times New Roman"/>
          <w:b/>
        </w:rPr>
      </w:pPr>
    </w:p>
    <w:p w14:paraId="1D5E36C3" w14:textId="77777777" w:rsidR="00824FAE" w:rsidRDefault="00824FAE" w:rsidP="00824FAE">
      <w:pPr>
        <w:ind w:left="720" w:firstLine="720"/>
        <w:rPr>
          <w:rFonts w:ascii="Times New Roman" w:hAnsi="Times New Roman"/>
          <w:b/>
          <w:sz w:val="22"/>
          <w:szCs w:val="22"/>
        </w:rPr>
      </w:pPr>
    </w:p>
    <w:p w14:paraId="42678A04" w14:textId="77777777" w:rsidR="00824FAE" w:rsidRDefault="00824FAE" w:rsidP="00824FAE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ime: 1.5 hours                                                                                                   Maximum Marks : 50</w:t>
      </w:r>
    </w:p>
    <w:p w14:paraId="1926979E" w14:textId="77777777" w:rsidR="00824FAE" w:rsidRDefault="00824FAE" w:rsidP="00824FAE">
      <w:pPr>
        <w:rPr>
          <w:rFonts w:ascii="Times New Roman" w:hAnsi="Times New Roman"/>
          <w:b/>
        </w:rPr>
      </w:pPr>
    </w:p>
    <w:p w14:paraId="78934BE8" w14:textId="77777777" w:rsidR="00824FAE" w:rsidRPr="00471793" w:rsidRDefault="00824FAE" w:rsidP="00824FAE">
      <w:pPr>
        <w:jc w:val="center"/>
        <w:rPr>
          <w:rFonts w:ascii="Times New Roman" w:hAnsi="Times New Roman"/>
          <w:b/>
          <w:i/>
          <w:i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63"/>
        <w:gridCol w:w="5895"/>
        <w:gridCol w:w="1110"/>
        <w:gridCol w:w="816"/>
        <w:gridCol w:w="74"/>
        <w:gridCol w:w="1030"/>
      </w:tblGrid>
      <w:tr w:rsidR="00824FAE" w14:paraId="6F9F7459" w14:textId="77777777" w:rsidTr="00DB28EA">
        <w:trPr>
          <w:trHeight w:val="397"/>
          <w:jc w:val="center"/>
        </w:trPr>
        <w:tc>
          <w:tcPr>
            <w:tcW w:w="9888" w:type="dxa"/>
            <w:gridSpan w:val="6"/>
            <w:vAlign w:val="center"/>
          </w:tcPr>
          <w:p w14:paraId="45D3F65F" w14:textId="77777777" w:rsidR="00824FAE" w:rsidRPr="00222B37" w:rsidRDefault="00824FAE" w:rsidP="00DB28EA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222B37">
              <w:rPr>
                <w:rFonts w:ascii="Times New Roman" w:hAnsi="Times New Roman"/>
                <w:b/>
                <w:bCs/>
              </w:rPr>
              <w:t>PART - A</w:t>
            </w:r>
          </w:p>
        </w:tc>
      </w:tr>
      <w:tr w:rsidR="00824FAE" w14:paraId="441359B0" w14:textId="77777777" w:rsidTr="00DB28EA">
        <w:trPr>
          <w:trHeight w:val="397"/>
          <w:jc w:val="center"/>
        </w:trPr>
        <w:tc>
          <w:tcPr>
            <w:tcW w:w="9888" w:type="dxa"/>
            <w:gridSpan w:val="6"/>
            <w:vAlign w:val="center"/>
          </w:tcPr>
          <w:p w14:paraId="533F725E" w14:textId="77777777" w:rsidR="00824FAE" w:rsidRPr="00860EA3" w:rsidRDefault="00824FAE" w:rsidP="00DB28EA">
            <w:pPr>
              <w:jc w:val="center"/>
              <w:rPr>
                <w:rFonts w:ascii="Times New Roman" w:hAnsi="Times New Roman"/>
                <w:b/>
                <w:bCs/>
                <w:i/>
                <w:iCs/>
              </w:rPr>
            </w:pPr>
            <w:r w:rsidRPr="007B57F6">
              <w:rPr>
                <w:rFonts w:ascii="Times New Roman" w:hAnsi="Times New Roman"/>
                <w:b/>
                <w:sz w:val="28"/>
                <w:szCs w:val="28"/>
              </w:rPr>
              <w:t xml:space="preserve">Answer  full questions, each carries 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 xml:space="preserve">3 </w:t>
            </w:r>
            <w:r w:rsidRPr="007B57F6">
              <w:rPr>
                <w:rFonts w:ascii="Times New Roman" w:hAnsi="Times New Roman"/>
                <w:b/>
                <w:sz w:val="28"/>
                <w:szCs w:val="28"/>
              </w:rPr>
              <w:t>marks</w:t>
            </w:r>
          </w:p>
        </w:tc>
      </w:tr>
      <w:tr w:rsidR="00824FAE" w14:paraId="7AF26155" w14:textId="77777777" w:rsidTr="00DB28EA">
        <w:trPr>
          <w:trHeight w:val="397"/>
          <w:jc w:val="center"/>
        </w:trPr>
        <w:tc>
          <w:tcPr>
            <w:tcW w:w="963" w:type="dxa"/>
            <w:vAlign w:val="center"/>
          </w:tcPr>
          <w:p w14:paraId="3564911A" w14:textId="77777777" w:rsidR="00824FAE" w:rsidRPr="00860EA3" w:rsidRDefault="00824FAE" w:rsidP="00DB28EA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Q.No.</w:t>
            </w:r>
          </w:p>
        </w:tc>
        <w:tc>
          <w:tcPr>
            <w:tcW w:w="5895" w:type="dxa"/>
            <w:vAlign w:val="center"/>
          </w:tcPr>
          <w:p w14:paraId="6E1F55F4" w14:textId="77777777" w:rsidR="00824FAE" w:rsidRPr="00860EA3" w:rsidRDefault="00824FAE" w:rsidP="00DB28EA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860EA3">
              <w:rPr>
                <w:rFonts w:ascii="Times New Roman" w:hAnsi="Times New Roman"/>
                <w:b/>
                <w:bCs/>
              </w:rPr>
              <w:t>QUESTION</w:t>
            </w:r>
          </w:p>
        </w:tc>
        <w:tc>
          <w:tcPr>
            <w:tcW w:w="1110" w:type="dxa"/>
            <w:vAlign w:val="center"/>
          </w:tcPr>
          <w:p w14:paraId="433164BB" w14:textId="77777777" w:rsidR="00824FAE" w:rsidRPr="00860EA3" w:rsidRDefault="00824FAE" w:rsidP="00DB28EA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MARKS</w:t>
            </w:r>
          </w:p>
        </w:tc>
        <w:tc>
          <w:tcPr>
            <w:tcW w:w="816" w:type="dxa"/>
            <w:vAlign w:val="center"/>
          </w:tcPr>
          <w:p w14:paraId="58F233C5" w14:textId="77777777" w:rsidR="00824FAE" w:rsidRPr="00860EA3" w:rsidRDefault="00824FAE" w:rsidP="00DB28EA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O</w:t>
            </w:r>
          </w:p>
        </w:tc>
        <w:tc>
          <w:tcPr>
            <w:tcW w:w="1104" w:type="dxa"/>
            <w:gridSpan w:val="2"/>
            <w:vAlign w:val="center"/>
          </w:tcPr>
          <w:p w14:paraId="5EB9049A" w14:textId="77777777" w:rsidR="00824FAE" w:rsidRPr="00860EA3" w:rsidRDefault="00824FAE" w:rsidP="00DB28EA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LEVEL</w:t>
            </w:r>
          </w:p>
        </w:tc>
      </w:tr>
      <w:tr w:rsidR="00824FAE" w14:paraId="33E263F3" w14:textId="77777777" w:rsidTr="00DB28EA">
        <w:trPr>
          <w:trHeight w:val="397"/>
          <w:jc w:val="center"/>
        </w:trPr>
        <w:tc>
          <w:tcPr>
            <w:tcW w:w="963" w:type="dxa"/>
            <w:vAlign w:val="center"/>
          </w:tcPr>
          <w:p w14:paraId="3F8CEE78" w14:textId="77777777" w:rsidR="00824FAE" w:rsidRPr="00860EA3" w:rsidRDefault="00824FAE" w:rsidP="00DB28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 </w:t>
            </w:r>
          </w:p>
        </w:tc>
        <w:tc>
          <w:tcPr>
            <w:tcW w:w="5895" w:type="dxa"/>
            <w:vAlign w:val="center"/>
          </w:tcPr>
          <w:p w14:paraId="1CA53D59" w14:textId="0F49318F" w:rsidR="00824FAE" w:rsidRPr="00B2543A" w:rsidRDefault="00824FAE" w:rsidP="00DB28EA">
            <w:pPr>
              <w:spacing w:after="200" w:line="276" w:lineRule="auto"/>
              <w:rPr>
                <w:rFonts w:ascii="Times New Roman" w:hAnsi="Times New Roman"/>
              </w:rPr>
            </w:pPr>
            <w:r>
              <w:t>Explain the need for IP optimization in IoTs?</w:t>
            </w:r>
          </w:p>
        </w:tc>
        <w:tc>
          <w:tcPr>
            <w:tcW w:w="1110" w:type="dxa"/>
            <w:vAlign w:val="center"/>
          </w:tcPr>
          <w:p w14:paraId="0A2F4B50" w14:textId="77777777" w:rsidR="00824FAE" w:rsidRPr="00860EA3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816" w:type="dxa"/>
            <w:shd w:val="clear" w:color="auto" w:fill="E7E6E6" w:themeFill="background2"/>
            <w:vAlign w:val="center"/>
          </w:tcPr>
          <w:p w14:paraId="5368F695" w14:textId="6FE7DEEE" w:rsidR="00824FAE" w:rsidRPr="00860EA3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O </w:t>
            </w:r>
            <w:r w:rsidR="000D60E5">
              <w:rPr>
                <w:rFonts w:ascii="Times New Roman" w:hAnsi="Times New Roman"/>
              </w:rPr>
              <w:t>3</w:t>
            </w:r>
          </w:p>
        </w:tc>
        <w:tc>
          <w:tcPr>
            <w:tcW w:w="1104" w:type="dxa"/>
            <w:gridSpan w:val="2"/>
            <w:shd w:val="clear" w:color="auto" w:fill="E7E6E6" w:themeFill="background2"/>
            <w:vAlign w:val="center"/>
          </w:tcPr>
          <w:p w14:paraId="7CC886A5" w14:textId="77777777" w:rsidR="00824FAE" w:rsidRPr="00860EA3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824FAE" w14:paraId="0C3F8834" w14:textId="77777777" w:rsidTr="00DB28EA">
        <w:trPr>
          <w:trHeight w:val="397"/>
          <w:jc w:val="center"/>
        </w:trPr>
        <w:tc>
          <w:tcPr>
            <w:tcW w:w="963" w:type="dxa"/>
            <w:vAlign w:val="center"/>
          </w:tcPr>
          <w:p w14:paraId="0F212C6F" w14:textId="77777777" w:rsidR="00824FAE" w:rsidRPr="00860EA3" w:rsidRDefault="00824FAE" w:rsidP="00DB28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5895" w:type="dxa"/>
            <w:vAlign w:val="center"/>
          </w:tcPr>
          <w:p w14:paraId="030A0ADD" w14:textId="3D19FA6E" w:rsidR="00824FAE" w:rsidRPr="00860EA3" w:rsidRDefault="00824FAE" w:rsidP="00DB28EA">
            <w:pPr>
              <w:rPr>
                <w:rFonts w:ascii="Times New Roman" w:hAnsi="Times New Roman"/>
              </w:rPr>
            </w:pPr>
            <w:r>
              <w:t xml:space="preserve"> What are the transmission modes used in Modbus?</w:t>
            </w:r>
          </w:p>
        </w:tc>
        <w:tc>
          <w:tcPr>
            <w:tcW w:w="1110" w:type="dxa"/>
          </w:tcPr>
          <w:p w14:paraId="334F6B72" w14:textId="77777777" w:rsidR="00824FAE" w:rsidRPr="00860EA3" w:rsidRDefault="00824FAE" w:rsidP="00DB28EA">
            <w:pPr>
              <w:rPr>
                <w:rFonts w:ascii="Times New Roman" w:hAnsi="Times New Roman"/>
              </w:rPr>
            </w:pPr>
            <w:r w:rsidRPr="002F67F1">
              <w:rPr>
                <w:rFonts w:ascii="Times New Roman" w:hAnsi="Times New Roman"/>
              </w:rPr>
              <w:t>3</w:t>
            </w:r>
          </w:p>
        </w:tc>
        <w:tc>
          <w:tcPr>
            <w:tcW w:w="816" w:type="dxa"/>
            <w:shd w:val="clear" w:color="auto" w:fill="E7E6E6" w:themeFill="background2"/>
          </w:tcPr>
          <w:p w14:paraId="08D9BFDF" w14:textId="62CF9DD5" w:rsidR="00824FAE" w:rsidRPr="00860EA3" w:rsidRDefault="00824FAE" w:rsidP="00DB28EA">
            <w:pPr>
              <w:rPr>
                <w:rFonts w:ascii="Times New Roman" w:hAnsi="Times New Roman"/>
              </w:rPr>
            </w:pPr>
            <w:r w:rsidRPr="00D461DC">
              <w:rPr>
                <w:rFonts w:ascii="Times New Roman" w:hAnsi="Times New Roman"/>
              </w:rPr>
              <w:t xml:space="preserve">CO </w:t>
            </w:r>
            <w:r w:rsidR="000D60E5">
              <w:rPr>
                <w:rFonts w:ascii="Times New Roman" w:hAnsi="Times New Roman"/>
              </w:rPr>
              <w:t>3</w:t>
            </w:r>
          </w:p>
        </w:tc>
        <w:tc>
          <w:tcPr>
            <w:tcW w:w="1104" w:type="dxa"/>
            <w:gridSpan w:val="2"/>
            <w:shd w:val="clear" w:color="auto" w:fill="E7E6E6" w:themeFill="background2"/>
            <w:vAlign w:val="center"/>
          </w:tcPr>
          <w:p w14:paraId="24A2951F" w14:textId="77777777" w:rsidR="00824FAE" w:rsidRPr="00860EA3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824FAE" w14:paraId="3C9B99D4" w14:textId="77777777" w:rsidTr="00DB28EA">
        <w:trPr>
          <w:trHeight w:val="397"/>
          <w:jc w:val="center"/>
        </w:trPr>
        <w:tc>
          <w:tcPr>
            <w:tcW w:w="963" w:type="dxa"/>
            <w:vAlign w:val="center"/>
          </w:tcPr>
          <w:p w14:paraId="7C58E05E" w14:textId="77777777" w:rsidR="00824FAE" w:rsidRPr="00860EA3" w:rsidRDefault="00824FAE" w:rsidP="00DB28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5895" w:type="dxa"/>
            <w:vAlign w:val="center"/>
          </w:tcPr>
          <w:p w14:paraId="59D5BB93" w14:textId="7D518AAA" w:rsidR="00824FAE" w:rsidRPr="00860EA3" w:rsidRDefault="00824FAE" w:rsidP="00DB28EA">
            <w:pPr>
              <w:rPr>
                <w:rFonts w:ascii="Times New Roman" w:hAnsi="Times New Roman"/>
              </w:rPr>
            </w:pPr>
            <w:r>
              <w:t xml:space="preserve"> Interface and control the status of an LED in GPIO 20 in Raspberry Pi</w:t>
            </w:r>
          </w:p>
        </w:tc>
        <w:tc>
          <w:tcPr>
            <w:tcW w:w="1110" w:type="dxa"/>
          </w:tcPr>
          <w:p w14:paraId="7789DB07" w14:textId="77777777" w:rsidR="00824FAE" w:rsidRPr="00860EA3" w:rsidRDefault="00824FAE" w:rsidP="00DB28EA">
            <w:pPr>
              <w:rPr>
                <w:rFonts w:ascii="Times New Roman" w:hAnsi="Times New Roman"/>
              </w:rPr>
            </w:pPr>
            <w:r w:rsidRPr="002F67F1">
              <w:rPr>
                <w:rFonts w:ascii="Times New Roman" w:hAnsi="Times New Roman"/>
              </w:rPr>
              <w:t>3</w:t>
            </w:r>
          </w:p>
        </w:tc>
        <w:tc>
          <w:tcPr>
            <w:tcW w:w="816" w:type="dxa"/>
            <w:shd w:val="clear" w:color="auto" w:fill="E7E6E6" w:themeFill="background2"/>
          </w:tcPr>
          <w:p w14:paraId="7EA49992" w14:textId="1F1A652A" w:rsidR="00824FAE" w:rsidRPr="00860EA3" w:rsidRDefault="00824FAE" w:rsidP="00DB28EA">
            <w:pPr>
              <w:rPr>
                <w:rFonts w:ascii="Times New Roman" w:hAnsi="Times New Roman"/>
              </w:rPr>
            </w:pPr>
            <w:r w:rsidRPr="00D461DC">
              <w:rPr>
                <w:rFonts w:ascii="Times New Roman" w:hAnsi="Times New Roman"/>
              </w:rPr>
              <w:t xml:space="preserve">CO </w:t>
            </w:r>
            <w:r w:rsidR="000D60E5">
              <w:rPr>
                <w:rFonts w:ascii="Times New Roman" w:hAnsi="Times New Roman"/>
              </w:rPr>
              <w:t>3</w:t>
            </w:r>
          </w:p>
        </w:tc>
        <w:tc>
          <w:tcPr>
            <w:tcW w:w="1104" w:type="dxa"/>
            <w:gridSpan w:val="2"/>
            <w:shd w:val="clear" w:color="auto" w:fill="E7E6E6" w:themeFill="background2"/>
            <w:vAlign w:val="center"/>
          </w:tcPr>
          <w:p w14:paraId="0BA463F6" w14:textId="77777777" w:rsidR="00824FAE" w:rsidRPr="00860EA3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824FAE" w14:paraId="0C0EF16A" w14:textId="77777777" w:rsidTr="00DB28EA">
        <w:trPr>
          <w:trHeight w:val="686"/>
          <w:jc w:val="center"/>
        </w:trPr>
        <w:tc>
          <w:tcPr>
            <w:tcW w:w="963" w:type="dxa"/>
            <w:vAlign w:val="center"/>
          </w:tcPr>
          <w:p w14:paraId="38691C1A" w14:textId="77777777" w:rsidR="00824FAE" w:rsidRPr="00860EA3" w:rsidRDefault="00824FAE" w:rsidP="00DB28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5895" w:type="dxa"/>
            <w:vAlign w:val="center"/>
          </w:tcPr>
          <w:p w14:paraId="3367F33A" w14:textId="3DAF8B2E" w:rsidR="00824FAE" w:rsidRPr="00860EA3" w:rsidRDefault="00824FAE" w:rsidP="00DB28EA">
            <w:pPr>
              <w:spacing w:after="200" w:line="276" w:lineRule="auto"/>
              <w:rPr>
                <w:rFonts w:ascii="Times New Roman" w:hAnsi="Times New Roman"/>
              </w:rPr>
            </w:pPr>
            <w:r>
              <w:t xml:space="preserve"> What are the 4 different cloud deployment models?</w:t>
            </w:r>
          </w:p>
        </w:tc>
        <w:tc>
          <w:tcPr>
            <w:tcW w:w="1110" w:type="dxa"/>
          </w:tcPr>
          <w:p w14:paraId="35EAD37C" w14:textId="77777777" w:rsidR="00824FAE" w:rsidRPr="00860EA3" w:rsidRDefault="00824FAE" w:rsidP="00DB28EA">
            <w:pPr>
              <w:rPr>
                <w:rFonts w:ascii="Times New Roman" w:hAnsi="Times New Roman"/>
              </w:rPr>
            </w:pPr>
            <w:r w:rsidRPr="002F67F1">
              <w:rPr>
                <w:rFonts w:ascii="Times New Roman" w:hAnsi="Times New Roman"/>
              </w:rPr>
              <w:t>3</w:t>
            </w:r>
          </w:p>
        </w:tc>
        <w:tc>
          <w:tcPr>
            <w:tcW w:w="816" w:type="dxa"/>
            <w:shd w:val="clear" w:color="auto" w:fill="E7E6E6" w:themeFill="background2"/>
          </w:tcPr>
          <w:p w14:paraId="0CC0069B" w14:textId="07BF9D72" w:rsidR="00824FAE" w:rsidRPr="00860EA3" w:rsidRDefault="00824FAE" w:rsidP="00DB28EA">
            <w:pPr>
              <w:rPr>
                <w:rFonts w:ascii="Times New Roman" w:hAnsi="Times New Roman"/>
              </w:rPr>
            </w:pPr>
            <w:r w:rsidRPr="00D461DC">
              <w:rPr>
                <w:rFonts w:ascii="Times New Roman" w:hAnsi="Times New Roman"/>
              </w:rPr>
              <w:t xml:space="preserve">CO </w:t>
            </w:r>
            <w:r w:rsidR="000D60E5">
              <w:rPr>
                <w:rFonts w:ascii="Times New Roman" w:hAnsi="Times New Roman"/>
              </w:rPr>
              <w:t>4</w:t>
            </w:r>
          </w:p>
        </w:tc>
        <w:tc>
          <w:tcPr>
            <w:tcW w:w="1104" w:type="dxa"/>
            <w:gridSpan w:val="2"/>
            <w:shd w:val="clear" w:color="auto" w:fill="E7E6E6" w:themeFill="background2"/>
            <w:vAlign w:val="center"/>
          </w:tcPr>
          <w:p w14:paraId="3DCA1185" w14:textId="77777777" w:rsidR="00824FAE" w:rsidRPr="00860EA3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824FAE" w14:paraId="10C0C537" w14:textId="77777777" w:rsidTr="00DB28EA">
        <w:trPr>
          <w:trHeight w:val="397"/>
          <w:jc w:val="center"/>
        </w:trPr>
        <w:tc>
          <w:tcPr>
            <w:tcW w:w="963" w:type="dxa"/>
            <w:vAlign w:val="center"/>
          </w:tcPr>
          <w:p w14:paraId="345017AC" w14:textId="77777777" w:rsidR="00824FAE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5895" w:type="dxa"/>
            <w:vAlign w:val="center"/>
          </w:tcPr>
          <w:p w14:paraId="7FA8E2BE" w14:textId="314BFAE6" w:rsidR="00824FAE" w:rsidRDefault="00824FAE" w:rsidP="00DB28EA">
            <w:pPr>
              <w:rPr>
                <w:rFonts w:ascii="Times New Roman" w:hAnsi="Times New Roman"/>
              </w:rPr>
            </w:pPr>
            <w:r>
              <w:t>What is cloud computing</w:t>
            </w:r>
          </w:p>
        </w:tc>
        <w:tc>
          <w:tcPr>
            <w:tcW w:w="1110" w:type="dxa"/>
          </w:tcPr>
          <w:p w14:paraId="0D0F9B3F" w14:textId="77777777" w:rsidR="00824FAE" w:rsidRDefault="00824FAE" w:rsidP="00DB28EA">
            <w:pPr>
              <w:rPr>
                <w:rFonts w:ascii="Times New Roman" w:hAnsi="Times New Roman"/>
              </w:rPr>
            </w:pPr>
            <w:r w:rsidRPr="002F67F1">
              <w:rPr>
                <w:rFonts w:ascii="Times New Roman" w:hAnsi="Times New Roman"/>
              </w:rPr>
              <w:t>3</w:t>
            </w: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2AC37C0E" w14:textId="0EB5D8E5" w:rsidR="00824FAE" w:rsidRDefault="00824FAE" w:rsidP="00DB28EA">
            <w:pPr>
              <w:rPr>
                <w:rFonts w:ascii="Times New Roman" w:hAnsi="Times New Roman"/>
              </w:rPr>
            </w:pPr>
            <w:r w:rsidRPr="00BA7985">
              <w:rPr>
                <w:rFonts w:ascii="Times New Roman" w:hAnsi="Times New Roman"/>
              </w:rPr>
              <w:t xml:space="preserve">CO </w:t>
            </w:r>
            <w:r w:rsidR="000D60E5"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shd w:val="clear" w:color="auto" w:fill="E7E6E6" w:themeFill="background2"/>
            <w:vAlign w:val="center"/>
          </w:tcPr>
          <w:p w14:paraId="287AF975" w14:textId="77777777" w:rsidR="00824FAE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824FAE" w14:paraId="4033F33E" w14:textId="77777777" w:rsidTr="00DB28EA">
        <w:trPr>
          <w:trHeight w:val="397"/>
          <w:jc w:val="center"/>
        </w:trPr>
        <w:tc>
          <w:tcPr>
            <w:tcW w:w="963" w:type="dxa"/>
            <w:vAlign w:val="center"/>
          </w:tcPr>
          <w:p w14:paraId="4E5A7BF0" w14:textId="77777777" w:rsidR="00824FAE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  <w:tc>
          <w:tcPr>
            <w:tcW w:w="5895" w:type="dxa"/>
            <w:vAlign w:val="center"/>
          </w:tcPr>
          <w:p w14:paraId="51925F40" w14:textId="2721A4BC" w:rsidR="00824FAE" w:rsidRDefault="00824FAE" w:rsidP="00DB28EA">
            <w:pPr>
              <w:jc w:val="both"/>
              <w:rPr>
                <w:rFonts w:ascii="Times New Roman" w:hAnsi="Times New Roman"/>
              </w:rPr>
            </w:pPr>
            <w:r>
              <w:t xml:space="preserve"> Draw and discuss the layered structure of the LoRaWAN network</w:t>
            </w:r>
          </w:p>
        </w:tc>
        <w:tc>
          <w:tcPr>
            <w:tcW w:w="1110" w:type="dxa"/>
          </w:tcPr>
          <w:p w14:paraId="775CEE3E" w14:textId="77777777" w:rsidR="00824FAE" w:rsidRDefault="00824FAE" w:rsidP="00DB28EA">
            <w:pPr>
              <w:rPr>
                <w:rFonts w:ascii="Times New Roman" w:hAnsi="Times New Roman"/>
              </w:rPr>
            </w:pPr>
            <w:r w:rsidRPr="002F67F1">
              <w:rPr>
                <w:rFonts w:ascii="Times New Roman" w:hAnsi="Times New Roman"/>
              </w:rPr>
              <w:t>3</w:t>
            </w: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432CC080" w14:textId="69C12CEC" w:rsidR="00824FAE" w:rsidRDefault="00824FAE" w:rsidP="00DB28EA">
            <w:pPr>
              <w:rPr>
                <w:rFonts w:ascii="Times New Roman" w:hAnsi="Times New Roman"/>
              </w:rPr>
            </w:pPr>
            <w:r w:rsidRPr="00BA7985">
              <w:rPr>
                <w:rFonts w:ascii="Times New Roman" w:hAnsi="Times New Roman"/>
              </w:rPr>
              <w:t xml:space="preserve">CO </w:t>
            </w:r>
            <w:r w:rsidR="000D60E5"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shd w:val="clear" w:color="auto" w:fill="E7E6E6" w:themeFill="background2"/>
            <w:vAlign w:val="center"/>
          </w:tcPr>
          <w:p w14:paraId="26E1D1A2" w14:textId="77777777" w:rsidR="00824FAE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824FAE" w14:paraId="2D603815" w14:textId="77777777" w:rsidTr="00DB28EA">
        <w:trPr>
          <w:trHeight w:val="397"/>
          <w:jc w:val="center"/>
        </w:trPr>
        <w:tc>
          <w:tcPr>
            <w:tcW w:w="963" w:type="dxa"/>
            <w:vAlign w:val="center"/>
          </w:tcPr>
          <w:p w14:paraId="24075EA0" w14:textId="77777777" w:rsidR="00824FAE" w:rsidRDefault="00824FAE" w:rsidP="00DB28EA">
            <w:pPr>
              <w:rPr>
                <w:rFonts w:ascii="Times New Roman" w:hAnsi="Times New Roman"/>
              </w:rPr>
            </w:pPr>
          </w:p>
        </w:tc>
        <w:tc>
          <w:tcPr>
            <w:tcW w:w="5895" w:type="dxa"/>
            <w:vAlign w:val="center"/>
          </w:tcPr>
          <w:p w14:paraId="49C5F671" w14:textId="77777777" w:rsidR="00824FAE" w:rsidRDefault="00824FAE" w:rsidP="00DB28EA">
            <w:pPr>
              <w:jc w:val="center"/>
              <w:rPr>
                <w:rFonts w:ascii="Times New Roman" w:hAnsi="Times New Roman"/>
              </w:rPr>
            </w:pPr>
            <w:r w:rsidRPr="00222B37">
              <w:rPr>
                <w:rFonts w:ascii="Times New Roman" w:hAnsi="Times New Roman"/>
                <w:b/>
                <w:bCs/>
              </w:rPr>
              <w:t xml:space="preserve">PART - </w:t>
            </w:r>
            <w:r>
              <w:rPr>
                <w:rFonts w:ascii="Times New Roman" w:hAnsi="Times New Roman"/>
                <w:b/>
                <w:bCs/>
              </w:rPr>
              <w:t>B</w:t>
            </w:r>
          </w:p>
        </w:tc>
        <w:tc>
          <w:tcPr>
            <w:tcW w:w="1110" w:type="dxa"/>
            <w:vAlign w:val="center"/>
          </w:tcPr>
          <w:p w14:paraId="4A8C307B" w14:textId="77777777" w:rsidR="00824FAE" w:rsidRDefault="00824FAE" w:rsidP="00DB28EA">
            <w:pPr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  <w:shd w:val="clear" w:color="auto" w:fill="E7E6E6" w:themeFill="background2"/>
            <w:vAlign w:val="center"/>
          </w:tcPr>
          <w:p w14:paraId="7F2CB9F1" w14:textId="77777777" w:rsidR="00824FAE" w:rsidRDefault="00824FAE" w:rsidP="00DB28EA">
            <w:pPr>
              <w:rPr>
                <w:rFonts w:ascii="Times New Roman" w:hAnsi="Times New Roman"/>
              </w:rPr>
            </w:pPr>
          </w:p>
        </w:tc>
        <w:tc>
          <w:tcPr>
            <w:tcW w:w="1030" w:type="dxa"/>
            <w:shd w:val="clear" w:color="auto" w:fill="E7E6E6" w:themeFill="background2"/>
            <w:vAlign w:val="center"/>
          </w:tcPr>
          <w:p w14:paraId="71E65BE4" w14:textId="77777777" w:rsidR="00824FAE" w:rsidRDefault="00824FAE" w:rsidP="00DB28EA">
            <w:pPr>
              <w:rPr>
                <w:rFonts w:ascii="Times New Roman" w:hAnsi="Times New Roman"/>
              </w:rPr>
            </w:pPr>
          </w:p>
        </w:tc>
      </w:tr>
      <w:tr w:rsidR="00824FAE" w14:paraId="1EEE59A3" w14:textId="77777777" w:rsidTr="00DB28EA">
        <w:trPr>
          <w:trHeight w:val="397"/>
          <w:jc w:val="center"/>
        </w:trPr>
        <w:tc>
          <w:tcPr>
            <w:tcW w:w="963" w:type="dxa"/>
            <w:vAlign w:val="center"/>
          </w:tcPr>
          <w:p w14:paraId="5F545A04" w14:textId="77777777" w:rsidR="00824FAE" w:rsidRDefault="00824FAE" w:rsidP="00DB28EA">
            <w:pPr>
              <w:rPr>
                <w:rFonts w:ascii="Times New Roman" w:hAnsi="Times New Roman"/>
              </w:rPr>
            </w:pPr>
          </w:p>
        </w:tc>
        <w:tc>
          <w:tcPr>
            <w:tcW w:w="5895" w:type="dxa"/>
            <w:vAlign w:val="center"/>
          </w:tcPr>
          <w:p w14:paraId="420E23DE" w14:textId="77777777" w:rsidR="00824FAE" w:rsidRDefault="00824FAE" w:rsidP="00DB28EA">
            <w:pPr>
              <w:ind w:firstLine="720"/>
              <w:jc w:val="both"/>
              <w:rPr>
                <w:rFonts w:ascii="Times New Roman" w:hAnsi="Times New Roman"/>
                <w:b/>
                <w:bCs/>
                <w:i/>
                <w:iCs/>
              </w:rPr>
            </w:pPr>
          </w:p>
          <w:p w14:paraId="3382E260" w14:textId="77777777" w:rsidR="00824FAE" w:rsidRDefault="00824FAE" w:rsidP="00DB28EA">
            <w:pPr>
              <w:jc w:val="both"/>
              <w:rPr>
                <w:rFonts w:ascii="Times New Roman" w:hAnsi="Times New Roman"/>
                <w:b/>
                <w:bCs/>
                <w:i/>
                <w:iCs/>
              </w:rPr>
            </w:pPr>
            <w:r w:rsidRPr="004D315D">
              <w:rPr>
                <w:rFonts w:ascii="Times New Roman" w:hAnsi="Times New Roman"/>
                <w:b/>
                <w:bCs/>
                <w:i/>
                <w:iCs/>
              </w:rPr>
              <w:t xml:space="preserve">Answer one question from each </w:t>
            </w:r>
            <w:r>
              <w:rPr>
                <w:rFonts w:ascii="Times New Roman" w:hAnsi="Times New Roman"/>
                <w:b/>
                <w:bCs/>
                <w:i/>
                <w:iCs/>
              </w:rPr>
              <w:t>section</w:t>
            </w:r>
            <w:r w:rsidRPr="004D315D">
              <w:rPr>
                <w:rFonts w:ascii="Times New Roman" w:hAnsi="Times New Roman"/>
                <w:b/>
                <w:bCs/>
                <w:i/>
                <w:iCs/>
              </w:rPr>
              <w:t>. Each question carries 1</w:t>
            </w:r>
            <w:r>
              <w:rPr>
                <w:rFonts w:ascii="Times New Roman" w:hAnsi="Times New Roman"/>
                <w:b/>
                <w:bCs/>
                <w:i/>
                <w:iCs/>
              </w:rPr>
              <w:t>6</w:t>
            </w:r>
            <w:r w:rsidRPr="004D315D">
              <w:rPr>
                <w:rFonts w:ascii="Times New Roman" w:hAnsi="Times New Roman"/>
                <w:b/>
                <w:bCs/>
                <w:i/>
                <w:iCs/>
              </w:rPr>
              <w:t xml:space="preserve"> mark.</w:t>
            </w:r>
          </w:p>
          <w:p w14:paraId="3F3357D7" w14:textId="77777777" w:rsidR="00824FAE" w:rsidRDefault="00824FAE" w:rsidP="00DB28EA">
            <w:pPr>
              <w:rPr>
                <w:rFonts w:ascii="Times New Roman" w:hAnsi="Times New Roman"/>
              </w:rPr>
            </w:pPr>
          </w:p>
        </w:tc>
        <w:tc>
          <w:tcPr>
            <w:tcW w:w="1110" w:type="dxa"/>
            <w:vAlign w:val="center"/>
          </w:tcPr>
          <w:p w14:paraId="2FBD9A37" w14:textId="77777777" w:rsidR="00824FAE" w:rsidRDefault="00824FAE" w:rsidP="00DB28EA">
            <w:pPr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17D1F1EC" w14:textId="77777777" w:rsidR="00824FAE" w:rsidRDefault="00824FAE" w:rsidP="00DB28EA">
            <w:pPr>
              <w:rPr>
                <w:rFonts w:ascii="Times New Roman" w:hAnsi="Times New Roman"/>
              </w:rPr>
            </w:pPr>
          </w:p>
        </w:tc>
        <w:tc>
          <w:tcPr>
            <w:tcW w:w="1030" w:type="dxa"/>
            <w:shd w:val="clear" w:color="auto" w:fill="E7E6E6" w:themeFill="background2"/>
          </w:tcPr>
          <w:p w14:paraId="6C3A9837" w14:textId="77777777" w:rsidR="00824FAE" w:rsidRDefault="00824FAE" w:rsidP="00DB28EA">
            <w:pPr>
              <w:rPr>
                <w:rFonts w:ascii="Times New Roman" w:hAnsi="Times New Roman"/>
              </w:rPr>
            </w:pPr>
          </w:p>
        </w:tc>
      </w:tr>
      <w:tr w:rsidR="00824FAE" w14:paraId="584D84DE" w14:textId="77777777" w:rsidTr="00DB28EA">
        <w:trPr>
          <w:trHeight w:val="1476"/>
          <w:jc w:val="center"/>
        </w:trPr>
        <w:tc>
          <w:tcPr>
            <w:tcW w:w="963" w:type="dxa"/>
            <w:vAlign w:val="center"/>
          </w:tcPr>
          <w:p w14:paraId="38F18C2B" w14:textId="77777777" w:rsidR="00824FAE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</w:t>
            </w:r>
          </w:p>
        </w:tc>
        <w:tc>
          <w:tcPr>
            <w:tcW w:w="5895" w:type="dxa"/>
            <w:vAlign w:val="center"/>
          </w:tcPr>
          <w:p w14:paraId="17D3EAC2" w14:textId="77777777" w:rsidR="00824FAE" w:rsidRDefault="00824FAE" w:rsidP="00DB28EA">
            <w:r>
              <w:t>Explain the differences between Narrowband-Internet of Things (NBIoT) and Long-Term Evolution for Machines (LTE M).</w:t>
            </w:r>
          </w:p>
          <w:p w14:paraId="4DE0B90B" w14:textId="07867198" w:rsidR="00824FAE" w:rsidRDefault="00824FAE" w:rsidP="00DB28EA">
            <w:pPr>
              <w:rPr>
                <w:rFonts w:ascii="Times New Roman" w:hAnsi="Times New Roman"/>
              </w:rPr>
            </w:pPr>
            <w:r>
              <w:t>b.What are the modifications included in IEEE 802.15.4 e and g versions as compared to IEEE 802.15.4?</w:t>
            </w:r>
          </w:p>
        </w:tc>
        <w:tc>
          <w:tcPr>
            <w:tcW w:w="1110" w:type="dxa"/>
            <w:vAlign w:val="center"/>
          </w:tcPr>
          <w:p w14:paraId="4127CCE3" w14:textId="77777777" w:rsidR="00824FAE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</w:t>
            </w: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2EEBFDE7" w14:textId="212E7B17" w:rsidR="00824FAE" w:rsidRDefault="00824FAE" w:rsidP="00DB28EA">
            <w:pPr>
              <w:rPr>
                <w:rFonts w:ascii="Times New Roman" w:hAnsi="Times New Roman"/>
              </w:rPr>
            </w:pPr>
            <w:r w:rsidRPr="009939FB">
              <w:rPr>
                <w:rFonts w:ascii="Times New Roman" w:hAnsi="Times New Roman"/>
              </w:rPr>
              <w:t xml:space="preserve">CO </w:t>
            </w:r>
            <w:r w:rsidR="000D60E5">
              <w:rPr>
                <w:rFonts w:ascii="Times New Roman" w:hAnsi="Times New Roman"/>
              </w:rPr>
              <w:t>3</w:t>
            </w:r>
          </w:p>
        </w:tc>
        <w:tc>
          <w:tcPr>
            <w:tcW w:w="1030" w:type="dxa"/>
            <w:shd w:val="clear" w:color="auto" w:fill="E7E6E6" w:themeFill="background2"/>
          </w:tcPr>
          <w:p w14:paraId="2E784DCD" w14:textId="77777777" w:rsidR="00824FAE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824FAE" w14:paraId="142E15C7" w14:textId="77777777" w:rsidTr="00DB28EA">
        <w:trPr>
          <w:trHeight w:val="381"/>
          <w:jc w:val="center"/>
        </w:trPr>
        <w:tc>
          <w:tcPr>
            <w:tcW w:w="963" w:type="dxa"/>
            <w:vAlign w:val="center"/>
          </w:tcPr>
          <w:p w14:paraId="30EF18DC" w14:textId="77777777" w:rsidR="00824FAE" w:rsidRDefault="00824FAE" w:rsidP="00DB28EA">
            <w:pPr>
              <w:rPr>
                <w:rFonts w:ascii="Times New Roman" w:hAnsi="Times New Roman"/>
              </w:rPr>
            </w:pPr>
          </w:p>
        </w:tc>
        <w:tc>
          <w:tcPr>
            <w:tcW w:w="5895" w:type="dxa"/>
            <w:vAlign w:val="center"/>
          </w:tcPr>
          <w:p w14:paraId="5F996C16" w14:textId="2AE2A510" w:rsidR="00824FAE" w:rsidRDefault="00824FAE" w:rsidP="00824FAE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R</w:t>
            </w:r>
          </w:p>
        </w:tc>
        <w:tc>
          <w:tcPr>
            <w:tcW w:w="1110" w:type="dxa"/>
            <w:vAlign w:val="center"/>
          </w:tcPr>
          <w:p w14:paraId="1BD482BA" w14:textId="77777777" w:rsidR="00824FAE" w:rsidRDefault="00824FAE" w:rsidP="00DB28EA">
            <w:pPr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42A7E147" w14:textId="77777777" w:rsidR="00824FAE" w:rsidRPr="009939FB" w:rsidRDefault="00824FAE" w:rsidP="00DB28EA">
            <w:pPr>
              <w:rPr>
                <w:rFonts w:ascii="Times New Roman" w:hAnsi="Times New Roman"/>
              </w:rPr>
            </w:pPr>
          </w:p>
        </w:tc>
        <w:tc>
          <w:tcPr>
            <w:tcW w:w="1030" w:type="dxa"/>
            <w:shd w:val="clear" w:color="auto" w:fill="E7E6E6" w:themeFill="background2"/>
          </w:tcPr>
          <w:p w14:paraId="3D7A341D" w14:textId="77777777" w:rsidR="00824FAE" w:rsidRPr="00096E19" w:rsidRDefault="00824FAE" w:rsidP="00DB28EA">
            <w:pPr>
              <w:rPr>
                <w:rFonts w:ascii="Times New Roman" w:hAnsi="Times New Roman"/>
              </w:rPr>
            </w:pPr>
          </w:p>
        </w:tc>
      </w:tr>
      <w:tr w:rsidR="00824FAE" w14:paraId="5DBB3689" w14:textId="77777777" w:rsidTr="00DB28EA">
        <w:trPr>
          <w:trHeight w:val="381"/>
          <w:jc w:val="center"/>
        </w:trPr>
        <w:tc>
          <w:tcPr>
            <w:tcW w:w="963" w:type="dxa"/>
            <w:vAlign w:val="center"/>
          </w:tcPr>
          <w:p w14:paraId="47063395" w14:textId="77777777" w:rsidR="00824FAE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8</w:t>
            </w:r>
          </w:p>
        </w:tc>
        <w:tc>
          <w:tcPr>
            <w:tcW w:w="5895" w:type="dxa"/>
            <w:vAlign w:val="center"/>
          </w:tcPr>
          <w:p w14:paraId="53F5AF1F" w14:textId="564A870C" w:rsidR="00824FAE" w:rsidRDefault="00824FAE" w:rsidP="00DB28EA">
            <w:pPr>
              <w:rPr>
                <w:rFonts w:ascii="Times New Roman" w:hAnsi="Times New Roman"/>
              </w:rPr>
            </w:pPr>
            <w:r>
              <w:t>With the help of a diagram explain the Zigbee protocol architecture. [8 ] (b) Explain LoraWAN architecture. Give a detailed description of the physical layer and MAC layer of LoraWAN</w:t>
            </w:r>
          </w:p>
        </w:tc>
        <w:tc>
          <w:tcPr>
            <w:tcW w:w="1110" w:type="dxa"/>
            <w:vAlign w:val="center"/>
          </w:tcPr>
          <w:p w14:paraId="134C29DB" w14:textId="77777777" w:rsidR="00824FAE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</w:t>
            </w: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6BEE781E" w14:textId="7A5CAF76" w:rsidR="00824FAE" w:rsidRPr="006A3E18" w:rsidRDefault="00824FAE" w:rsidP="00DB28EA">
            <w:pPr>
              <w:rPr>
                <w:rFonts w:ascii="Times New Roman" w:hAnsi="Times New Roman"/>
              </w:rPr>
            </w:pPr>
            <w:r w:rsidRPr="00DD016E">
              <w:rPr>
                <w:rFonts w:ascii="Times New Roman" w:hAnsi="Times New Roman"/>
              </w:rPr>
              <w:t xml:space="preserve">CO </w:t>
            </w:r>
            <w:r w:rsidR="000D60E5">
              <w:rPr>
                <w:rFonts w:ascii="Times New Roman" w:hAnsi="Times New Roman"/>
              </w:rPr>
              <w:t>3</w:t>
            </w:r>
          </w:p>
        </w:tc>
        <w:tc>
          <w:tcPr>
            <w:tcW w:w="1030" w:type="dxa"/>
            <w:shd w:val="clear" w:color="auto" w:fill="E7E6E6" w:themeFill="background2"/>
          </w:tcPr>
          <w:p w14:paraId="368314A1" w14:textId="77777777" w:rsidR="00824FAE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824FAE" w14:paraId="258233FD" w14:textId="77777777" w:rsidTr="00DB28EA">
        <w:trPr>
          <w:trHeight w:val="381"/>
          <w:jc w:val="center"/>
        </w:trPr>
        <w:tc>
          <w:tcPr>
            <w:tcW w:w="963" w:type="dxa"/>
            <w:vAlign w:val="center"/>
          </w:tcPr>
          <w:p w14:paraId="7227FBA2" w14:textId="77777777" w:rsidR="00824FAE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</w:p>
        </w:tc>
        <w:tc>
          <w:tcPr>
            <w:tcW w:w="5895" w:type="dxa"/>
            <w:vAlign w:val="center"/>
          </w:tcPr>
          <w:p w14:paraId="6BC27E3A" w14:textId="470DE38D" w:rsidR="00824FAE" w:rsidRDefault="00824FAE" w:rsidP="00DB28EA">
            <w:pPr>
              <w:rPr>
                <w:rFonts w:ascii="Times New Roman" w:hAnsi="Times New Roman"/>
              </w:rPr>
            </w:pPr>
            <w:r>
              <w:t>Explain different cloud service models ([12] (b) Explain cloud based data collection, storage and computing services provided by XIVELY cloud platform</w:t>
            </w:r>
          </w:p>
        </w:tc>
        <w:tc>
          <w:tcPr>
            <w:tcW w:w="1110" w:type="dxa"/>
            <w:vAlign w:val="center"/>
          </w:tcPr>
          <w:p w14:paraId="1F715EC7" w14:textId="77777777" w:rsidR="00824FAE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</w:t>
            </w: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5B4DAB78" w14:textId="556812CA" w:rsidR="00824FAE" w:rsidRPr="006A3E18" w:rsidRDefault="00824FAE" w:rsidP="00DB28EA">
            <w:pPr>
              <w:rPr>
                <w:rFonts w:ascii="Times New Roman" w:hAnsi="Times New Roman"/>
              </w:rPr>
            </w:pPr>
            <w:r w:rsidRPr="00DD016E">
              <w:rPr>
                <w:rFonts w:ascii="Times New Roman" w:hAnsi="Times New Roman"/>
              </w:rPr>
              <w:t xml:space="preserve">CO </w:t>
            </w:r>
            <w:r w:rsidR="000D60E5"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shd w:val="clear" w:color="auto" w:fill="E7E6E6" w:themeFill="background2"/>
          </w:tcPr>
          <w:p w14:paraId="4DB7F6C1" w14:textId="77777777" w:rsidR="00824FAE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824FAE" w14:paraId="23B74CDD" w14:textId="77777777" w:rsidTr="00DB28EA">
        <w:trPr>
          <w:trHeight w:val="381"/>
          <w:jc w:val="center"/>
        </w:trPr>
        <w:tc>
          <w:tcPr>
            <w:tcW w:w="963" w:type="dxa"/>
            <w:vAlign w:val="center"/>
          </w:tcPr>
          <w:p w14:paraId="695D4C9B" w14:textId="77777777" w:rsidR="00824FAE" w:rsidRDefault="00824FAE" w:rsidP="00DB28EA">
            <w:pPr>
              <w:rPr>
                <w:rFonts w:ascii="Times New Roman" w:hAnsi="Times New Roman"/>
              </w:rPr>
            </w:pPr>
          </w:p>
        </w:tc>
        <w:tc>
          <w:tcPr>
            <w:tcW w:w="5895" w:type="dxa"/>
            <w:vAlign w:val="center"/>
          </w:tcPr>
          <w:p w14:paraId="3B50CCFF" w14:textId="5A0F612F" w:rsidR="00824FAE" w:rsidRDefault="00824FAE" w:rsidP="00824FAE">
            <w:pPr>
              <w:jc w:val="center"/>
            </w:pPr>
            <w:r>
              <w:t>OR</w:t>
            </w:r>
          </w:p>
        </w:tc>
        <w:tc>
          <w:tcPr>
            <w:tcW w:w="1110" w:type="dxa"/>
            <w:vAlign w:val="center"/>
          </w:tcPr>
          <w:p w14:paraId="25D521B0" w14:textId="77777777" w:rsidR="00824FAE" w:rsidRDefault="00824FAE" w:rsidP="00DB28EA">
            <w:pPr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7C7A289D" w14:textId="77777777" w:rsidR="00824FAE" w:rsidRPr="00DD016E" w:rsidRDefault="00824FAE" w:rsidP="00DB28EA">
            <w:pPr>
              <w:rPr>
                <w:rFonts w:ascii="Times New Roman" w:hAnsi="Times New Roman"/>
              </w:rPr>
            </w:pPr>
          </w:p>
        </w:tc>
        <w:tc>
          <w:tcPr>
            <w:tcW w:w="1030" w:type="dxa"/>
            <w:shd w:val="clear" w:color="auto" w:fill="E7E6E6" w:themeFill="background2"/>
          </w:tcPr>
          <w:p w14:paraId="7574FA68" w14:textId="77777777" w:rsidR="00824FAE" w:rsidRDefault="00824FAE" w:rsidP="00DB28EA">
            <w:pPr>
              <w:rPr>
                <w:rFonts w:ascii="Times New Roman" w:hAnsi="Times New Roman"/>
              </w:rPr>
            </w:pPr>
          </w:p>
        </w:tc>
      </w:tr>
      <w:tr w:rsidR="00824FAE" w14:paraId="63CFF9F7" w14:textId="77777777" w:rsidTr="00DB28EA">
        <w:trPr>
          <w:trHeight w:val="381"/>
          <w:jc w:val="center"/>
        </w:trPr>
        <w:tc>
          <w:tcPr>
            <w:tcW w:w="963" w:type="dxa"/>
            <w:vAlign w:val="center"/>
          </w:tcPr>
          <w:p w14:paraId="0F113DA4" w14:textId="77777777" w:rsidR="00824FAE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5895" w:type="dxa"/>
            <w:vAlign w:val="center"/>
          </w:tcPr>
          <w:p w14:paraId="11B59AC3" w14:textId="09A89393" w:rsidR="00824FAE" w:rsidRDefault="00824FAE" w:rsidP="00DB28EA">
            <w:pPr>
              <w:rPr>
                <w:rFonts w:ascii="Times New Roman" w:hAnsi="Times New Roman"/>
              </w:rPr>
            </w:pPr>
            <w:r>
              <w:t>Explain different Raspberry-Pi Interfaces .Also, Explain NIMBITS cloud platform</w:t>
            </w:r>
          </w:p>
        </w:tc>
        <w:tc>
          <w:tcPr>
            <w:tcW w:w="1110" w:type="dxa"/>
            <w:vAlign w:val="center"/>
          </w:tcPr>
          <w:p w14:paraId="7EFEDDDD" w14:textId="77777777" w:rsidR="00824FAE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</w:t>
            </w:r>
          </w:p>
        </w:tc>
        <w:tc>
          <w:tcPr>
            <w:tcW w:w="890" w:type="dxa"/>
            <w:gridSpan w:val="2"/>
            <w:shd w:val="clear" w:color="auto" w:fill="E7E6E6" w:themeFill="background2"/>
          </w:tcPr>
          <w:p w14:paraId="12925BE0" w14:textId="5FF15F5C" w:rsidR="00824FAE" w:rsidRPr="006A3E18" w:rsidRDefault="00824FAE" w:rsidP="00DB28EA">
            <w:pPr>
              <w:rPr>
                <w:rFonts w:ascii="Times New Roman" w:hAnsi="Times New Roman"/>
              </w:rPr>
            </w:pPr>
            <w:r w:rsidRPr="00CA60BE">
              <w:rPr>
                <w:rFonts w:ascii="Times New Roman" w:hAnsi="Times New Roman"/>
              </w:rPr>
              <w:t xml:space="preserve">CO </w:t>
            </w:r>
            <w:r w:rsidR="000D60E5"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shd w:val="clear" w:color="auto" w:fill="E7E6E6" w:themeFill="background2"/>
          </w:tcPr>
          <w:p w14:paraId="13DB6C21" w14:textId="77777777" w:rsidR="00824FAE" w:rsidRDefault="00824FAE" w:rsidP="00DB28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</w:tbl>
    <w:p w14:paraId="3CB5599D" w14:textId="77777777" w:rsidR="00824FAE" w:rsidRDefault="00824FAE" w:rsidP="00824FAE"/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961"/>
        <w:gridCol w:w="8927"/>
      </w:tblGrid>
      <w:tr w:rsidR="00824FAE" w14:paraId="50F10D3A" w14:textId="77777777" w:rsidTr="00DB28EA">
        <w:trPr>
          <w:trHeight w:val="397"/>
        </w:trPr>
        <w:tc>
          <w:tcPr>
            <w:tcW w:w="5000" w:type="pct"/>
            <w:gridSpan w:val="2"/>
          </w:tcPr>
          <w:p w14:paraId="143BB08F" w14:textId="77777777" w:rsidR="00824FAE" w:rsidRPr="00890DBF" w:rsidRDefault="00824FAE" w:rsidP="00DB28EA">
            <w:pPr>
              <w:rPr>
                <w:rFonts w:ascii="Times New Roman" w:hAnsi="Times New Roman" w:cs="Times New Roman"/>
              </w:rPr>
            </w:pPr>
            <w:r w:rsidRPr="00890DBF">
              <w:rPr>
                <w:rFonts w:ascii="Times New Roman" w:hAnsi="Times New Roman" w:cs="Times New Roman"/>
              </w:rPr>
              <w:t>Course Outcomes</w:t>
            </w:r>
          </w:p>
        </w:tc>
      </w:tr>
      <w:tr w:rsidR="000D60E5" w14:paraId="00A52F61" w14:textId="77777777" w:rsidTr="00FA2E76">
        <w:trPr>
          <w:trHeight w:val="397"/>
        </w:trPr>
        <w:tc>
          <w:tcPr>
            <w:tcW w:w="486" w:type="pct"/>
          </w:tcPr>
          <w:p w14:paraId="4A955B83" w14:textId="396B7156" w:rsidR="000D60E5" w:rsidRPr="00890DBF" w:rsidRDefault="000D60E5" w:rsidP="000D60E5">
            <w:pPr>
              <w:rPr>
                <w:rFonts w:ascii="Times New Roman" w:hAnsi="Times New Roman" w:cs="Times New Roman"/>
              </w:rPr>
            </w:pPr>
            <w:r w:rsidRPr="00890DBF">
              <w:rPr>
                <w:rFonts w:ascii="Times New Roman" w:hAnsi="Times New Roman" w:cs="Times New Roman"/>
              </w:rPr>
              <w:t xml:space="preserve">CO 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514" w:type="pct"/>
            <w:vAlign w:val="center"/>
          </w:tcPr>
          <w:p w14:paraId="5EE48A94" w14:textId="1D6CD0C6" w:rsidR="000D60E5" w:rsidRPr="00890DBF" w:rsidRDefault="000D60E5" w:rsidP="000D60E5">
            <w:pPr>
              <w:rPr>
                <w:rFonts w:ascii="Times New Roman" w:hAnsi="Times New Roman" w:cs="Times New Roman"/>
              </w:rPr>
            </w:pPr>
            <w:r>
              <w:t>To understand the communication networks and protocols used in IoT. (K2)</w:t>
            </w:r>
          </w:p>
        </w:tc>
      </w:tr>
      <w:tr w:rsidR="000D60E5" w14:paraId="6E9D4EB4" w14:textId="77777777" w:rsidTr="001E1EBB">
        <w:trPr>
          <w:trHeight w:val="397"/>
        </w:trPr>
        <w:tc>
          <w:tcPr>
            <w:tcW w:w="486" w:type="pct"/>
          </w:tcPr>
          <w:p w14:paraId="5C174705" w14:textId="79C7F5C0" w:rsidR="000D60E5" w:rsidRPr="00890DBF" w:rsidRDefault="000D60E5" w:rsidP="000D60E5">
            <w:pPr>
              <w:rPr>
                <w:rFonts w:ascii="Times New Roman" w:hAnsi="Times New Roman" w:cs="Times New Roman"/>
              </w:rPr>
            </w:pPr>
            <w:r w:rsidRPr="00890DBF">
              <w:rPr>
                <w:rFonts w:ascii="Times New Roman" w:hAnsi="Times New Roman" w:cs="Times New Roman"/>
              </w:rPr>
              <w:t xml:space="preserve">CO 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514" w:type="pct"/>
            <w:vAlign w:val="center"/>
          </w:tcPr>
          <w:p w14:paraId="040C8029" w14:textId="206A2C78" w:rsidR="000D60E5" w:rsidRPr="00890DBF" w:rsidRDefault="000D60E5" w:rsidP="000D60E5">
            <w:pPr>
              <w:rPr>
                <w:rFonts w:ascii="Times New Roman" w:hAnsi="Times New Roman" w:cs="Times New Roman"/>
              </w:rPr>
            </w:pPr>
            <w:r>
              <w:t>To understand the cloud resources, data analysis and applications. (K3)</w:t>
            </w:r>
          </w:p>
        </w:tc>
      </w:tr>
    </w:tbl>
    <w:p w14:paraId="23E136DE" w14:textId="77777777" w:rsidR="00824FAE" w:rsidRDefault="00824FAE" w:rsidP="00824FAE"/>
    <w:p w14:paraId="1202B6A5" w14:textId="77777777" w:rsidR="00824FAE" w:rsidRDefault="00824FAE" w:rsidP="00824FAE">
      <w:pPr>
        <w:rPr>
          <w:rFonts w:ascii="Times New Roman" w:hAnsi="Times New Roman"/>
        </w:rPr>
      </w:pPr>
      <w:r w:rsidRPr="00C105C8">
        <w:rPr>
          <w:rFonts w:ascii="Times New Roman" w:hAnsi="Times New Roman"/>
        </w:rPr>
        <w:t xml:space="preserve">Levels </w:t>
      </w:r>
      <w:r>
        <w:rPr>
          <w:rFonts w:ascii="Times New Roman" w:hAnsi="Times New Roman"/>
        </w:rPr>
        <w:t>-</w:t>
      </w:r>
      <w:r>
        <w:rPr>
          <w:rFonts w:ascii="Times New Roman" w:hAnsi="Times New Roman"/>
        </w:rPr>
        <w:tab/>
        <w:t xml:space="preserve">1.Remember   2. Understand </w:t>
      </w:r>
      <w:r>
        <w:rPr>
          <w:rFonts w:ascii="Times New Roman" w:hAnsi="Times New Roman"/>
        </w:rPr>
        <w:tab/>
        <w:t>3. Apply   4.Analyse   5. Evaluate    6.Create</w:t>
      </w:r>
    </w:p>
    <w:p w14:paraId="0D25A32C" w14:textId="77777777" w:rsidR="00824FAE" w:rsidRDefault="00824FAE" w:rsidP="00824FAE">
      <w:pPr>
        <w:rPr>
          <w:rFonts w:ascii="Times New Roman" w:hAnsi="Times New Roman"/>
        </w:rPr>
      </w:pPr>
    </w:p>
    <w:p w14:paraId="77F1908B" w14:textId="77777777" w:rsidR="00824FAE" w:rsidRDefault="00824FAE" w:rsidP="00824FAE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>
        <w:rPr>
          <w:noProof/>
        </w:rPr>
        <w:drawing>
          <wp:inline distT="0" distB="0" distL="0" distR="0" wp14:anchorId="007D5D51" wp14:editId="64718BBE">
            <wp:extent cx="1257950" cy="704850"/>
            <wp:effectExtent l="0" t="0" r="0" b="0"/>
            <wp:docPr id="645393393" name="Picture 645393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857" cy="730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w:t xml:space="preserve">                                                                     </w:t>
      </w:r>
      <w:r>
        <w:rPr>
          <w:noProof/>
        </w:rPr>
        <w:drawing>
          <wp:inline distT="0" distB="0" distL="0" distR="0" wp14:anchorId="730AF560" wp14:editId="06746B20">
            <wp:extent cx="552450" cy="427104"/>
            <wp:effectExtent l="0" t="0" r="0" b="0"/>
            <wp:docPr id="1192505976" name="Picture 1192505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039" cy="434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w:t xml:space="preserve">                </w:t>
      </w:r>
    </w:p>
    <w:p w14:paraId="0943223B" w14:textId="77777777" w:rsidR="00824FAE" w:rsidRDefault="00824FAE" w:rsidP="00824FAE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Signature of Faculty In charge                                              Signature of Scrutiny Committee Member</w:t>
      </w:r>
    </w:p>
    <w:p w14:paraId="6F84DD1D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57239DC4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0C684857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17ABE6CF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38C24554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0FEA6EDA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2FAB51AD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5A692154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0E30784C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7483BAD9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7CA3FC5B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3A15340F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5A7AE6CF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37F5785A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5F16F6C6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0F060138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74697B69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0DB06295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42C2B649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42D7E549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6F840865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3742F398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1E87CD16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5AD387AD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0008EB04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712CB2E5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5AD7EF1B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28FCC649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044FB271" w14:textId="77777777" w:rsidR="00824FAE" w:rsidRDefault="00824FAE" w:rsidP="00824FAE">
      <w:pPr>
        <w:jc w:val="center"/>
        <w:rPr>
          <w:rFonts w:ascii="Times New Roman" w:hAnsi="Times New Roman"/>
        </w:rPr>
      </w:pPr>
    </w:p>
    <w:p w14:paraId="37872FE8" w14:textId="584595D8" w:rsidR="00E35B3D" w:rsidRDefault="00E35B3D" w:rsidP="006D5DF8">
      <w:pPr>
        <w:jc w:val="center"/>
        <w:rPr>
          <w:rFonts w:ascii="Times New Roman" w:hAnsi="Times New Roman"/>
        </w:rPr>
      </w:pPr>
    </w:p>
    <w:sectPr w:rsidR="00E35B3D" w:rsidSect="003A1934">
      <w:headerReference w:type="even" r:id="rId9"/>
      <w:headerReference w:type="default" r:id="rId10"/>
      <w:headerReference w:type="first" r:id="rId11"/>
      <w:pgSz w:w="12240" w:h="15840"/>
      <w:pgMar w:top="448" w:right="720" w:bottom="902" w:left="1622" w:header="720" w:footer="112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DB04E" w14:textId="77777777" w:rsidR="003A1934" w:rsidRDefault="003A1934">
      <w:r>
        <w:separator/>
      </w:r>
    </w:p>
  </w:endnote>
  <w:endnote w:type="continuationSeparator" w:id="0">
    <w:p w14:paraId="7BB5BD95" w14:textId="77777777" w:rsidR="003A1934" w:rsidRDefault="003A19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5D63C" w14:textId="77777777" w:rsidR="003A1934" w:rsidRDefault="003A1934">
      <w:r>
        <w:separator/>
      </w:r>
    </w:p>
  </w:footnote>
  <w:footnote w:type="continuationSeparator" w:id="0">
    <w:p w14:paraId="3C4A9295" w14:textId="77777777" w:rsidR="003A1934" w:rsidRDefault="003A19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5FCCD" w14:textId="77777777" w:rsidR="0027484F" w:rsidRDefault="00000000">
    <w:pPr>
      <w:pStyle w:val="Header"/>
    </w:pPr>
    <w:r>
      <w:rPr>
        <w:noProof/>
      </w:rPr>
      <w:pict w14:anchorId="7B1A827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1025" type="#_x0000_t136" style="position:absolute;margin-left:0;margin-top:0;width:598.2pt;height:99.7pt;rotation:315;z-index:-251658240;mso-position-horizontal:center;mso-position-horizontal-relative:margin;mso-position-vertical:center;mso-position-vertical-relative:margin" o:allowincell="f" fillcolor="red" stroked="f">
          <v:fill opacity=".5"/>
          <v:textpath style="font-family:&quot;Arial&quot;;font-size:1pt" string="CONTROLLE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41"/>
      <w:gridCol w:w="6632"/>
      <w:gridCol w:w="1815"/>
    </w:tblGrid>
    <w:tr w:rsidR="004E039D" w14:paraId="78082B71" w14:textId="77777777" w:rsidTr="004E039D">
      <w:tc>
        <w:tcPr>
          <w:tcW w:w="1441" w:type="dxa"/>
        </w:tcPr>
        <w:p w14:paraId="384BE462" w14:textId="77777777" w:rsidR="004E039D" w:rsidRDefault="004E039D" w:rsidP="00A96A5A">
          <w:pPr>
            <w:pStyle w:val="Heading1"/>
            <w:tabs>
              <w:tab w:val="left" w:pos="1110"/>
              <w:tab w:val="right" w:pos="9900"/>
            </w:tabs>
            <w:jc w:val="left"/>
          </w:pPr>
          <w:r>
            <w:object w:dxaOrig="1155" w:dyaOrig="1170" w14:anchorId="430D32C1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8pt;height:58.5pt">
                <v:imagedata r:id="rId1" o:title=""/>
              </v:shape>
              <o:OLEObject Type="Embed" ProgID="PBrush" ShapeID="_x0000_i1025" DrawAspect="Content" ObjectID="_1766743030" r:id="rId2"/>
            </w:object>
          </w:r>
        </w:p>
      </w:tc>
      <w:tc>
        <w:tcPr>
          <w:tcW w:w="6634" w:type="dxa"/>
          <w:vAlign w:val="center"/>
        </w:tcPr>
        <w:p w14:paraId="52855CEA" w14:textId="77777777" w:rsidR="004E039D" w:rsidRPr="004E039D" w:rsidRDefault="004E039D" w:rsidP="00A96A5A">
          <w:pPr>
            <w:pStyle w:val="Heading1"/>
            <w:tabs>
              <w:tab w:val="left" w:pos="1110"/>
              <w:tab w:val="right" w:pos="9900"/>
            </w:tabs>
            <w:jc w:val="center"/>
            <w:rPr>
              <w:rFonts w:ascii="Times New Roman" w:hAnsi="Times New Roman"/>
              <w:sz w:val="36"/>
              <w:szCs w:val="36"/>
            </w:rPr>
          </w:pPr>
          <w:r w:rsidRPr="004E039D">
            <w:rPr>
              <w:rFonts w:ascii="Times New Roman" w:hAnsi="Times New Roman"/>
              <w:sz w:val="36"/>
              <w:szCs w:val="36"/>
            </w:rPr>
            <w:t>THEJUS ENGINEERING COLLEGE</w:t>
          </w:r>
        </w:p>
        <w:p w14:paraId="614A6AA0" w14:textId="77777777" w:rsidR="004E039D" w:rsidRPr="00A96A5A" w:rsidRDefault="004E039D" w:rsidP="00A96A5A">
          <w:pPr>
            <w:jc w:val="center"/>
          </w:pPr>
          <w:r w:rsidRPr="00000C4A">
            <w:rPr>
              <w:rFonts w:ascii="Times New Roman" w:hAnsi="Times New Roman"/>
            </w:rPr>
            <w:t>Vellarakkad (P.O), Erumappetty, Thrissur, Kerala, India - 680584</w:t>
          </w:r>
        </w:p>
      </w:tc>
      <w:tc>
        <w:tcPr>
          <w:tcW w:w="1815" w:type="dxa"/>
          <w:vAlign w:val="center"/>
        </w:tcPr>
        <w:p w14:paraId="7EE9725C" w14:textId="77777777" w:rsidR="00134F9E" w:rsidRPr="003D3C28" w:rsidRDefault="00134F9E" w:rsidP="00134F9E">
          <w:pPr>
            <w:jc w:val="center"/>
            <w:rPr>
              <w:rFonts w:ascii="Times New Roman" w:hAnsi="Times New Roman"/>
              <w:sz w:val="16"/>
              <w:szCs w:val="16"/>
            </w:rPr>
          </w:pPr>
          <w:r w:rsidRPr="003D3C28">
            <w:rPr>
              <w:rFonts w:ascii="Times New Roman" w:hAnsi="Times New Roman"/>
              <w:sz w:val="16"/>
              <w:szCs w:val="16"/>
            </w:rPr>
            <w:t xml:space="preserve">Form no: </w:t>
          </w:r>
          <w:r w:rsidR="005F6105" w:rsidRPr="003D3C28">
            <w:rPr>
              <w:rFonts w:ascii="Times New Roman" w:hAnsi="Times New Roman"/>
              <w:sz w:val="16"/>
              <w:szCs w:val="16"/>
            </w:rPr>
            <w:t>SD</w:t>
          </w:r>
          <w:r w:rsidRPr="003D3C28">
            <w:rPr>
              <w:rFonts w:ascii="Times New Roman" w:hAnsi="Times New Roman"/>
              <w:sz w:val="16"/>
              <w:szCs w:val="16"/>
            </w:rPr>
            <w:t xml:space="preserve"> 11</w:t>
          </w:r>
        </w:p>
        <w:p w14:paraId="5CD52563" w14:textId="77777777" w:rsidR="004E039D" w:rsidRPr="004E039D" w:rsidRDefault="00134F9E" w:rsidP="00134F9E">
          <w:pPr>
            <w:pStyle w:val="Heading1"/>
            <w:tabs>
              <w:tab w:val="left" w:pos="1110"/>
              <w:tab w:val="right" w:pos="9900"/>
            </w:tabs>
            <w:jc w:val="center"/>
            <w:rPr>
              <w:rFonts w:ascii="Times New Roman" w:hAnsi="Times New Roman"/>
              <w:sz w:val="16"/>
              <w:szCs w:val="16"/>
            </w:rPr>
          </w:pPr>
          <w:r w:rsidRPr="003D3C28">
            <w:rPr>
              <w:rFonts w:ascii="Times New Roman" w:hAnsi="Times New Roman"/>
              <w:b w:val="0"/>
              <w:sz w:val="16"/>
              <w:szCs w:val="16"/>
            </w:rPr>
            <w:t>Rev: 02 dated 10/03/2021</w:t>
          </w:r>
        </w:p>
      </w:tc>
    </w:tr>
  </w:tbl>
  <w:p w14:paraId="6C777E24" w14:textId="77777777" w:rsidR="0027484F" w:rsidRPr="00882AD4" w:rsidRDefault="0027484F" w:rsidP="00A96A5A">
    <w:pPr>
      <w:rPr>
        <w:b/>
        <w:sz w:val="40"/>
        <w:szCs w:val="4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54C7F" w14:textId="77777777" w:rsidR="0027484F" w:rsidRDefault="00000000">
    <w:pPr>
      <w:pStyle w:val="Header"/>
    </w:pPr>
    <w:r>
      <w:rPr>
        <w:noProof/>
      </w:rPr>
      <w:pict w14:anchorId="6C60F04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" o:spid="_x0000_s1028" type="#_x0000_t136" style="position:absolute;margin-left:0;margin-top:0;width:598.2pt;height:99.7pt;rotation:315;z-index:-251659264;mso-position-horizontal:center;mso-position-horizontal-relative:margin;mso-position-vertical:center;mso-position-vertical-relative:margin" o:allowincell="f" fillcolor="red" stroked="f">
          <v:fill opacity=".5"/>
          <v:textpath style="font-family:&quot;Arial&quot;;font-size:1pt" string="CONTROLL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96E7F"/>
    <w:multiLevelType w:val="hybridMultilevel"/>
    <w:tmpl w:val="9B0821C8"/>
    <w:lvl w:ilvl="0" w:tplc="D938D59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93518"/>
    <w:multiLevelType w:val="hybridMultilevel"/>
    <w:tmpl w:val="0DAE52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2165DB"/>
    <w:multiLevelType w:val="hybridMultilevel"/>
    <w:tmpl w:val="97CC14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BA4C2C"/>
    <w:multiLevelType w:val="hybridMultilevel"/>
    <w:tmpl w:val="83A8265E"/>
    <w:lvl w:ilvl="0" w:tplc="6B10C8D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800F57"/>
    <w:multiLevelType w:val="hybridMultilevel"/>
    <w:tmpl w:val="0DAE52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7978A0"/>
    <w:multiLevelType w:val="hybridMultilevel"/>
    <w:tmpl w:val="0DAE52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6C110A"/>
    <w:multiLevelType w:val="hybridMultilevel"/>
    <w:tmpl w:val="53C4E5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9651901"/>
    <w:multiLevelType w:val="hybridMultilevel"/>
    <w:tmpl w:val="7494D67A"/>
    <w:lvl w:ilvl="0" w:tplc="E9DAD296">
      <w:start w:val="1"/>
      <w:numFmt w:val="lowerRoman"/>
      <w:lvlText w:val="%1)"/>
      <w:lvlJc w:val="left"/>
      <w:pPr>
        <w:ind w:left="15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00" w:hanging="360"/>
      </w:pPr>
    </w:lvl>
    <w:lvl w:ilvl="2" w:tplc="4009001B" w:tentative="1">
      <w:start w:val="1"/>
      <w:numFmt w:val="lowerRoman"/>
      <w:lvlText w:val="%3."/>
      <w:lvlJc w:val="right"/>
      <w:pPr>
        <w:ind w:left="2620" w:hanging="180"/>
      </w:pPr>
    </w:lvl>
    <w:lvl w:ilvl="3" w:tplc="4009000F" w:tentative="1">
      <w:start w:val="1"/>
      <w:numFmt w:val="decimal"/>
      <w:lvlText w:val="%4."/>
      <w:lvlJc w:val="left"/>
      <w:pPr>
        <w:ind w:left="3340" w:hanging="360"/>
      </w:pPr>
    </w:lvl>
    <w:lvl w:ilvl="4" w:tplc="40090019" w:tentative="1">
      <w:start w:val="1"/>
      <w:numFmt w:val="lowerLetter"/>
      <w:lvlText w:val="%5."/>
      <w:lvlJc w:val="left"/>
      <w:pPr>
        <w:ind w:left="4060" w:hanging="360"/>
      </w:pPr>
    </w:lvl>
    <w:lvl w:ilvl="5" w:tplc="4009001B" w:tentative="1">
      <w:start w:val="1"/>
      <w:numFmt w:val="lowerRoman"/>
      <w:lvlText w:val="%6."/>
      <w:lvlJc w:val="right"/>
      <w:pPr>
        <w:ind w:left="4780" w:hanging="180"/>
      </w:pPr>
    </w:lvl>
    <w:lvl w:ilvl="6" w:tplc="4009000F" w:tentative="1">
      <w:start w:val="1"/>
      <w:numFmt w:val="decimal"/>
      <w:lvlText w:val="%7."/>
      <w:lvlJc w:val="left"/>
      <w:pPr>
        <w:ind w:left="5500" w:hanging="360"/>
      </w:pPr>
    </w:lvl>
    <w:lvl w:ilvl="7" w:tplc="40090019" w:tentative="1">
      <w:start w:val="1"/>
      <w:numFmt w:val="lowerLetter"/>
      <w:lvlText w:val="%8."/>
      <w:lvlJc w:val="left"/>
      <w:pPr>
        <w:ind w:left="6220" w:hanging="360"/>
      </w:pPr>
    </w:lvl>
    <w:lvl w:ilvl="8" w:tplc="4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6D6B7297"/>
    <w:multiLevelType w:val="hybridMultilevel"/>
    <w:tmpl w:val="0DAE52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025E5C"/>
    <w:multiLevelType w:val="hybridMultilevel"/>
    <w:tmpl w:val="0DAE52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3003532">
    <w:abstractNumId w:val="0"/>
  </w:num>
  <w:num w:numId="2" w16cid:durableId="1980115181">
    <w:abstractNumId w:val="2"/>
  </w:num>
  <w:num w:numId="3" w16cid:durableId="1647855221">
    <w:abstractNumId w:val="6"/>
  </w:num>
  <w:num w:numId="4" w16cid:durableId="51738204">
    <w:abstractNumId w:val="3"/>
  </w:num>
  <w:num w:numId="5" w16cid:durableId="146291738">
    <w:abstractNumId w:val="7"/>
  </w:num>
  <w:num w:numId="6" w16cid:durableId="225729212">
    <w:abstractNumId w:val="5"/>
  </w:num>
  <w:num w:numId="7" w16cid:durableId="984089560">
    <w:abstractNumId w:val="9"/>
  </w:num>
  <w:num w:numId="8" w16cid:durableId="110899012">
    <w:abstractNumId w:val="1"/>
  </w:num>
  <w:num w:numId="9" w16cid:durableId="1309634083">
    <w:abstractNumId w:val="8"/>
  </w:num>
  <w:num w:numId="10" w16cid:durableId="10712715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DC3NDc0MjEyMDdX0lEKTi0uzszPAykwrAUAESOUkywAAAA="/>
  </w:docVars>
  <w:rsids>
    <w:rsidRoot w:val="005217D2"/>
    <w:rsid w:val="00000C4A"/>
    <w:rsid w:val="00014088"/>
    <w:rsid w:val="00037739"/>
    <w:rsid w:val="00043A39"/>
    <w:rsid w:val="00072C5F"/>
    <w:rsid w:val="0008125D"/>
    <w:rsid w:val="000B409F"/>
    <w:rsid w:val="000C2479"/>
    <w:rsid w:val="000D60E5"/>
    <w:rsid w:val="000D6C19"/>
    <w:rsid w:val="000E548E"/>
    <w:rsid w:val="000F5D55"/>
    <w:rsid w:val="00121A44"/>
    <w:rsid w:val="00134F9E"/>
    <w:rsid w:val="00153002"/>
    <w:rsid w:val="00165743"/>
    <w:rsid w:val="00176EC3"/>
    <w:rsid w:val="0019728E"/>
    <w:rsid w:val="001B27DE"/>
    <w:rsid w:val="001B38C5"/>
    <w:rsid w:val="001D0B7A"/>
    <w:rsid w:val="001F49D7"/>
    <w:rsid w:val="00204EFE"/>
    <w:rsid w:val="002055EC"/>
    <w:rsid w:val="00206BFF"/>
    <w:rsid w:val="002123D0"/>
    <w:rsid w:val="00233473"/>
    <w:rsid w:val="00240BCF"/>
    <w:rsid w:val="00244DDE"/>
    <w:rsid w:val="0025391C"/>
    <w:rsid w:val="0027484F"/>
    <w:rsid w:val="002802DB"/>
    <w:rsid w:val="002C4B92"/>
    <w:rsid w:val="002D08B2"/>
    <w:rsid w:val="002E1767"/>
    <w:rsid w:val="002F6FA7"/>
    <w:rsid w:val="00307E28"/>
    <w:rsid w:val="00351AEA"/>
    <w:rsid w:val="0036439A"/>
    <w:rsid w:val="003A1934"/>
    <w:rsid w:val="003C068A"/>
    <w:rsid w:val="003C4BB6"/>
    <w:rsid w:val="003C7B81"/>
    <w:rsid w:val="003D3C28"/>
    <w:rsid w:val="00414FF1"/>
    <w:rsid w:val="0048670D"/>
    <w:rsid w:val="00493B7F"/>
    <w:rsid w:val="004A60B7"/>
    <w:rsid w:val="004C69E2"/>
    <w:rsid w:val="004D655E"/>
    <w:rsid w:val="004E039D"/>
    <w:rsid w:val="004E06A0"/>
    <w:rsid w:val="004E17BC"/>
    <w:rsid w:val="004F0E33"/>
    <w:rsid w:val="00503B3C"/>
    <w:rsid w:val="005217D2"/>
    <w:rsid w:val="0053412C"/>
    <w:rsid w:val="00535B5E"/>
    <w:rsid w:val="00550A00"/>
    <w:rsid w:val="00572133"/>
    <w:rsid w:val="00584344"/>
    <w:rsid w:val="005A1202"/>
    <w:rsid w:val="005A65DF"/>
    <w:rsid w:val="005F6105"/>
    <w:rsid w:val="0060077C"/>
    <w:rsid w:val="0063111B"/>
    <w:rsid w:val="006535B5"/>
    <w:rsid w:val="00653DE1"/>
    <w:rsid w:val="00685141"/>
    <w:rsid w:val="00686D8D"/>
    <w:rsid w:val="006928E3"/>
    <w:rsid w:val="00692C3D"/>
    <w:rsid w:val="00692E7F"/>
    <w:rsid w:val="006C432A"/>
    <w:rsid w:val="006D5DF8"/>
    <w:rsid w:val="006E7DE1"/>
    <w:rsid w:val="00737910"/>
    <w:rsid w:val="00775519"/>
    <w:rsid w:val="00786989"/>
    <w:rsid w:val="007C0F9C"/>
    <w:rsid w:val="007C48B5"/>
    <w:rsid w:val="008005E2"/>
    <w:rsid w:val="008215DD"/>
    <w:rsid w:val="00824FAE"/>
    <w:rsid w:val="00827A29"/>
    <w:rsid w:val="00847CD1"/>
    <w:rsid w:val="0085628B"/>
    <w:rsid w:val="00862AD1"/>
    <w:rsid w:val="0087110A"/>
    <w:rsid w:val="00882068"/>
    <w:rsid w:val="0088290A"/>
    <w:rsid w:val="00882AD4"/>
    <w:rsid w:val="008C5ED2"/>
    <w:rsid w:val="008D2A73"/>
    <w:rsid w:val="008F4500"/>
    <w:rsid w:val="008F57E0"/>
    <w:rsid w:val="00922D31"/>
    <w:rsid w:val="00935D09"/>
    <w:rsid w:val="009462D7"/>
    <w:rsid w:val="00961F38"/>
    <w:rsid w:val="00963D45"/>
    <w:rsid w:val="009C5007"/>
    <w:rsid w:val="009C5B4B"/>
    <w:rsid w:val="009D30E0"/>
    <w:rsid w:val="009D3197"/>
    <w:rsid w:val="009D4DC9"/>
    <w:rsid w:val="009E26C3"/>
    <w:rsid w:val="00A256F8"/>
    <w:rsid w:val="00A31051"/>
    <w:rsid w:val="00A317B8"/>
    <w:rsid w:val="00A46476"/>
    <w:rsid w:val="00A541FE"/>
    <w:rsid w:val="00A96A5A"/>
    <w:rsid w:val="00AC31F7"/>
    <w:rsid w:val="00B2543A"/>
    <w:rsid w:val="00B312F1"/>
    <w:rsid w:val="00BA6D84"/>
    <w:rsid w:val="00BC0711"/>
    <w:rsid w:val="00BE39DF"/>
    <w:rsid w:val="00BF4E81"/>
    <w:rsid w:val="00C0583F"/>
    <w:rsid w:val="00C26E71"/>
    <w:rsid w:val="00C77B22"/>
    <w:rsid w:val="00CD791D"/>
    <w:rsid w:val="00D01A1A"/>
    <w:rsid w:val="00D07039"/>
    <w:rsid w:val="00D2043D"/>
    <w:rsid w:val="00D242A1"/>
    <w:rsid w:val="00D54E73"/>
    <w:rsid w:val="00DC1F14"/>
    <w:rsid w:val="00DE6924"/>
    <w:rsid w:val="00E110D8"/>
    <w:rsid w:val="00E23BEC"/>
    <w:rsid w:val="00E35B3D"/>
    <w:rsid w:val="00E456BF"/>
    <w:rsid w:val="00E4626D"/>
    <w:rsid w:val="00E7062B"/>
    <w:rsid w:val="00E87A90"/>
    <w:rsid w:val="00EA7BD0"/>
    <w:rsid w:val="00EC5E0C"/>
    <w:rsid w:val="00F1232E"/>
    <w:rsid w:val="00F268F0"/>
    <w:rsid w:val="00FB20AB"/>
    <w:rsid w:val="00FB575B"/>
    <w:rsid w:val="00FE6F4E"/>
    <w:rsid w:val="00FF1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3DBF2B"/>
  <w15:chartTrackingRefBased/>
  <w15:docId w15:val="{7966497C-BCF2-44D5-BD79-A76220DBC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8E3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928E3"/>
    <w:pPr>
      <w:keepNext/>
      <w:jc w:val="right"/>
      <w:outlineLvl w:val="0"/>
    </w:pPr>
    <w:rPr>
      <w:b/>
      <w:noProof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928E3"/>
    <w:pPr>
      <w:keepNext/>
      <w:spacing w:before="240" w:after="60"/>
      <w:outlineLvl w:val="1"/>
    </w:pPr>
    <w:rPr>
      <w:rFonts w:ascii="Times New Roman" w:hAnsi="Times New Roman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6928E3"/>
    <w:pPr>
      <w:keepNext/>
      <w:outlineLvl w:val="2"/>
    </w:pPr>
    <w:rPr>
      <w:rFonts w:cs="Arial"/>
      <w:b/>
      <w:bCs/>
      <w:i/>
      <w:iCs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6928E3"/>
    <w:pPr>
      <w:keepNext/>
      <w:outlineLvl w:val="3"/>
    </w:pPr>
    <w:rPr>
      <w:b/>
      <w:color w:val="00008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6928E3"/>
    <w:pPr>
      <w:keepNext/>
      <w:outlineLvl w:val="4"/>
    </w:pPr>
    <w:rPr>
      <w:b/>
      <w:color w:val="00008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6928E3"/>
    <w:pPr>
      <w:keepNext/>
      <w:jc w:val="center"/>
      <w:outlineLvl w:val="5"/>
    </w:pPr>
    <w:rPr>
      <w:b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6928E3"/>
    <w:pPr>
      <w:keepNext/>
      <w:outlineLvl w:val="6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05B5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505B50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505B5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505B50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505B50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505B50"/>
    <w:rPr>
      <w:rFonts w:ascii="Calibri" w:eastAsia="Times New Roman" w:hAnsi="Calibri" w:cs="Times New Roman"/>
      <w:b/>
      <w:bCs/>
    </w:rPr>
  </w:style>
  <w:style w:type="character" w:customStyle="1" w:styleId="Heading7Char">
    <w:name w:val="Heading 7 Char"/>
    <w:link w:val="Heading7"/>
    <w:uiPriority w:val="9"/>
    <w:semiHidden/>
    <w:rsid w:val="00505B50"/>
    <w:rPr>
      <w:rFonts w:ascii="Calibri" w:eastAsia="Times New Roman" w:hAnsi="Calibri" w:cs="Times New Roman"/>
      <w:sz w:val="24"/>
      <w:szCs w:val="24"/>
    </w:rPr>
  </w:style>
  <w:style w:type="table" w:styleId="TableGrid">
    <w:name w:val="Table Grid"/>
    <w:basedOn w:val="TableNormal"/>
    <w:uiPriority w:val="59"/>
    <w:rsid w:val="006928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928E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505B50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rsid w:val="006928E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505B50"/>
    <w:rPr>
      <w:rFonts w:ascii="Arial" w:hAnsi="Arial"/>
      <w:sz w:val="24"/>
      <w:szCs w:val="24"/>
    </w:rPr>
  </w:style>
  <w:style w:type="character" w:styleId="PageNumber">
    <w:name w:val="page number"/>
    <w:uiPriority w:val="99"/>
    <w:rsid w:val="006928E3"/>
    <w:rPr>
      <w:rFonts w:cs="Times New Roman"/>
    </w:rPr>
  </w:style>
  <w:style w:type="paragraph" w:styleId="BodyText">
    <w:name w:val="Body Text"/>
    <w:basedOn w:val="Normal"/>
    <w:link w:val="BodyTextChar"/>
    <w:uiPriority w:val="99"/>
    <w:rsid w:val="006928E3"/>
    <w:rPr>
      <w:i/>
      <w:sz w:val="18"/>
      <w:szCs w:val="18"/>
    </w:rPr>
  </w:style>
  <w:style w:type="character" w:customStyle="1" w:styleId="BodyTextChar">
    <w:name w:val="Body Text Char"/>
    <w:link w:val="BodyText"/>
    <w:uiPriority w:val="99"/>
    <w:semiHidden/>
    <w:rsid w:val="00505B50"/>
    <w:rPr>
      <w:rFonts w:ascii="Arial" w:hAnsi="Arial"/>
      <w:sz w:val="24"/>
      <w:szCs w:val="24"/>
    </w:rPr>
  </w:style>
  <w:style w:type="paragraph" w:styleId="BodyText3">
    <w:name w:val="Body Text 3"/>
    <w:basedOn w:val="Normal"/>
    <w:link w:val="BodyText3Char"/>
    <w:uiPriority w:val="99"/>
    <w:rsid w:val="006928E3"/>
    <w:rPr>
      <w:sz w:val="20"/>
      <w:szCs w:val="20"/>
    </w:rPr>
  </w:style>
  <w:style w:type="character" w:customStyle="1" w:styleId="BodyText3Char">
    <w:name w:val="Body Text 3 Char"/>
    <w:link w:val="BodyText3"/>
    <w:uiPriority w:val="99"/>
    <w:semiHidden/>
    <w:rsid w:val="00505B50"/>
    <w:rPr>
      <w:rFonts w:ascii="Arial" w:hAnsi="Arial"/>
      <w:sz w:val="16"/>
      <w:szCs w:val="16"/>
    </w:rPr>
  </w:style>
  <w:style w:type="paragraph" w:styleId="BodyText2">
    <w:name w:val="Body Text 2"/>
    <w:basedOn w:val="Normal"/>
    <w:link w:val="BodyText2Char"/>
    <w:uiPriority w:val="99"/>
    <w:rsid w:val="006928E3"/>
    <w:rPr>
      <w:i/>
      <w:sz w:val="20"/>
      <w:szCs w:val="20"/>
    </w:rPr>
  </w:style>
  <w:style w:type="character" w:customStyle="1" w:styleId="BodyText2Char">
    <w:name w:val="Body Text 2 Char"/>
    <w:link w:val="BodyText2"/>
    <w:uiPriority w:val="99"/>
    <w:semiHidden/>
    <w:rsid w:val="00505B50"/>
    <w:rPr>
      <w:rFonts w:ascii="Arial" w:hAnsi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9E26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9E26C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8670D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6D5DF8"/>
    <w:rPr>
      <w:rFonts w:asciiTheme="minorHAnsi" w:eastAsiaTheme="minorHAnsi" w:hAnsiTheme="minorHAnsi" w:cstheme="minorBidi"/>
      <w:sz w:val="22"/>
      <w:szCs w:val="22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2043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5</Pages>
  <Words>584</Words>
  <Characters>2590</Characters>
  <Application>Microsoft Office Word</Application>
  <DocSecurity>0</DocSecurity>
  <Lines>286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 Control</vt:lpstr>
    </vt:vector>
  </TitlesOfParts>
  <Company>Oxebridge Quality Resources</Company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Control</dc:title>
  <dc:subject/>
  <dc:creator>Christopher Paris</dc:creator>
  <cp:keywords/>
  <dc:description/>
  <cp:lastModifiedBy>JEEJO KP</cp:lastModifiedBy>
  <cp:revision>25</cp:revision>
  <cp:lastPrinted>2021-04-15T04:49:00Z</cp:lastPrinted>
  <dcterms:created xsi:type="dcterms:W3CDTF">2021-04-06T18:52:00Z</dcterms:created>
  <dcterms:modified xsi:type="dcterms:W3CDTF">2024-01-14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924a9ce455b62ab8275406da25023292751e215299294ac940fe37df6028b</vt:lpwstr>
  </property>
</Properties>
</file>